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D68F1" w14:textId="77777777" w:rsidR="00A62D44" w:rsidRPr="001D6860" w:rsidRDefault="002C5BEB" w:rsidP="00550DD0">
      <w:pPr>
        <w:pStyle w:val="RVtabletext"/>
        <w:spacing w:before="0" w:after="0"/>
        <w:rPr>
          <w:rFonts w:ascii="Arial" w:eastAsia="思源黑体 CN" w:hAnsi="Arial" w:cs="Arial"/>
          <w:sz w:val="24"/>
          <w:szCs w:val="24"/>
        </w:rPr>
        <w:sectPr w:rsidR="00A62D44" w:rsidRPr="001D6860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1D6860">
        <w:rPr>
          <w:rFonts w:ascii="Arial" w:eastAsia="思源黑体 CN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1" locked="0" layoutInCell="1" allowOverlap="1" wp14:anchorId="3A1E391D" wp14:editId="3481D1CC">
            <wp:simplePos x="0" y="0"/>
            <wp:positionH relativeFrom="column">
              <wp:posOffset>-547370</wp:posOffset>
            </wp:positionH>
            <wp:positionV relativeFrom="paragraph">
              <wp:posOffset>-367666</wp:posOffset>
            </wp:positionV>
            <wp:extent cx="7572606" cy="2073487"/>
            <wp:effectExtent l="0" t="0" r="0" b="9525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606" cy="2073487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oel="http://schemas.microsoft.com/office/2019/extlst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AD784C" w:rsidRPr="001D6860" w14:paraId="7B471713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4BB26DD6" w14:textId="172C8F60" w:rsidR="00490A0F" w:rsidRDefault="007F33F0" w:rsidP="00E77503">
            <w:pPr>
              <w:pStyle w:val="RVTitle"/>
              <w:rPr>
                <w:rFonts w:eastAsia="思源黑体 CN" w:cs="Arial"/>
                <w:sz w:val="48"/>
                <w:szCs w:val="48"/>
              </w:rPr>
            </w:pP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>尊重女性</w:t>
            </w:r>
            <w:r w:rsidR="002D4204" w:rsidRPr="001D6860">
              <w:rPr>
                <w:rFonts w:eastAsia="思源黑体 CN" w:cs="Arial"/>
                <w:sz w:val="48"/>
                <w:szCs w:val="48"/>
              </w:rPr>
              <w:t xml:space="preserve">: </w:t>
            </w:r>
          </w:p>
          <w:p w14:paraId="3801A724" w14:textId="1C0FEE34" w:rsidR="00FE291F" w:rsidRPr="001D6860" w:rsidRDefault="00074584" w:rsidP="00490A0F">
            <w:pPr>
              <w:pStyle w:val="RVTitle"/>
              <w:ind w:rightChars="-103" w:right="-206"/>
              <w:rPr>
                <w:rFonts w:eastAsia="思源黑体 CN" w:cs="Arial"/>
                <w:sz w:val="48"/>
                <w:szCs w:val="48"/>
              </w:rPr>
            </w:pP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>“</w:t>
            </w:r>
            <w:r w:rsidRPr="001D6860">
              <w:rPr>
                <w:rFonts w:eastAsia="思源黑体 CN" w:cs="Arial"/>
                <w:sz w:val="48"/>
                <w:szCs w:val="48"/>
              </w:rPr>
              <w:t>Call It Out</w:t>
            </w:r>
            <w:r w:rsidR="00490A0F">
              <w:rPr>
                <w:rFonts w:eastAsia="思源黑体 CN" w:cs="Arial" w:hint="eastAsia"/>
                <w:sz w:val="48"/>
                <w:szCs w:val="48"/>
                <w:lang w:eastAsia="zh-CN"/>
              </w:rPr>
              <w:t>（發起挑戰）</w:t>
            </w:r>
            <w:r w:rsidRPr="001D6860">
              <w:rPr>
                <w:rFonts w:eastAsia="思源黑体 CN" w:cs="Arial"/>
                <w:sz w:val="48"/>
                <w:szCs w:val="48"/>
                <w:lang w:eastAsia="zh-CN"/>
              </w:rPr>
              <w:t>”</w:t>
            </w:r>
            <w:r w:rsidR="002D4204" w:rsidRPr="001D6860">
              <w:rPr>
                <w:rFonts w:eastAsia="思源黑体 CN" w:cs="Arial"/>
                <w:sz w:val="48"/>
                <w:szCs w:val="48"/>
              </w:rPr>
              <w:t xml:space="preserve"> </w:t>
            </w:r>
            <w:r w:rsidR="00E6788F">
              <w:rPr>
                <w:rFonts w:eastAsia="思源黑体 CN" w:cs="Arial" w:hint="eastAsia"/>
                <w:sz w:val="48"/>
                <w:szCs w:val="48"/>
                <w:lang w:eastAsia="zh-CN"/>
              </w:rPr>
              <w:t>活動</w:t>
            </w:r>
          </w:p>
          <w:p w14:paraId="0D2FBBDF" w14:textId="11EB8F7C" w:rsidR="00AD784C" w:rsidRPr="001D6860" w:rsidRDefault="00AD784C" w:rsidP="00550DD0">
            <w:pPr>
              <w:pStyle w:val="RVTitle"/>
              <w:rPr>
                <w:rFonts w:eastAsia="思源黑体 CN" w:cs="Arial"/>
                <w:sz w:val="24"/>
                <w:szCs w:val="24"/>
              </w:rPr>
            </w:pPr>
          </w:p>
        </w:tc>
      </w:tr>
      <w:tr w:rsidR="00AD784C" w:rsidRPr="001D6860" w14:paraId="3A0B5F2C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714D3587" w14:textId="72085537" w:rsidR="00357B4E" w:rsidRPr="001D6860" w:rsidRDefault="00357B4E" w:rsidP="00550DD0">
            <w:pPr>
              <w:pStyle w:val="RVMainSubheading"/>
              <w:rPr>
                <w:rFonts w:eastAsia="思源黑体 CN" w:cs="Arial"/>
                <w:sz w:val="24"/>
                <w:szCs w:val="24"/>
              </w:rPr>
            </w:pPr>
          </w:p>
        </w:tc>
      </w:tr>
    </w:tbl>
    <w:p w14:paraId="0C100114" w14:textId="6B6B1FBD" w:rsidR="0097226A" w:rsidRPr="001D6860" w:rsidRDefault="00787EF8" w:rsidP="006741AE">
      <w:pPr>
        <w:pStyle w:val="Heading1"/>
        <w:rPr>
          <w:rFonts w:eastAsia="思源黑体 CN" w:cs="Arial"/>
        </w:rPr>
      </w:pPr>
      <w:r w:rsidRPr="001D6860">
        <w:rPr>
          <w:rFonts w:eastAsia="思源黑体 CN" w:cs="Arial"/>
          <w:lang w:eastAsia="zh-CN"/>
        </w:rPr>
        <w:t>關於本次活動</w:t>
      </w:r>
    </w:p>
    <w:p w14:paraId="2AFEB9D4" w14:textId="622E1426" w:rsidR="0028560A" w:rsidRPr="001D6860" w:rsidRDefault="00787EF8" w:rsidP="00B54FBA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/>
        </w:rPr>
      </w:pP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男女</w:t>
      </w:r>
      <w:proofErr w:type="spellEnd"/>
      <w:r w:rsidR="00934E83">
        <w:rPr>
          <w:rFonts w:eastAsia="思源黑体 CN" w:cs="Arial" w:hint="eastAsia"/>
          <w:sz w:val="24"/>
          <w:szCs w:val="24"/>
          <w:lang w:val="en-US" w:eastAsia="zh-CN"/>
        </w:rPr>
        <w:t>應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享有平等的權利和機會。本次活動</w:t>
      </w:r>
      <w:proofErr w:type="spellEnd"/>
      <w:r w:rsidR="00934E83">
        <w:rPr>
          <w:rFonts w:eastAsia="思源黑体 CN" w:cs="Arial" w:hint="eastAsia"/>
          <w:sz w:val="24"/>
          <w:szCs w:val="24"/>
          <w:lang w:val="en-US" w:eastAsia="zh-CN"/>
        </w:rPr>
        <w:t>著眼於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尊重</w:t>
      </w:r>
      <w:proofErr w:type="spellEnd"/>
      <w:r w:rsidRPr="001D6860">
        <w:rPr>
          <w:rFonts w:eastAsia="思源黑体 CN" w:cs="Arial"/>
          <w:sz w:val="24"/>
          <w:szCs w:val="24"/>
          <w:lang w:val="en-US"/>
        </w:rPr>
        <w:t>——</w:t>
      </w:r>
      <w:r w:rsidR="005A7C88">
        <w:rPr>
          <w:rFonts w:eastAsia="思源黑体 CN" w:cs="Arial" w:hint="eastAsia"/>
          <w:sz w:val="24"/>
          <w:szCs w:val="24"/>
          <w:lang w:val="en-US" w:eastAsia="zh-CN"/>
        </w:rPr>
        <w:t>這是</w:t>
      </w:r>
      <w:r w:rsidR="00472ECB">
        <w:rPr>
          <w:rFonts w:eastAsia="思源黑体 CN" w:cs="Arial" w:hint="eastAsia"/>
          <w:sz w:val="24"/>
          <w:szCs w:val="24"/>
          <w:lang w:val="en-US" w:eastAsia="zh-CN"/>
        </w:rPr>
        <w:t>用以推動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兩性平等</w:t>
      </w:r>
      <w:proofErr w:type="spellEnd"/>
      <w:r w:rsidR="00E82EC4">
        <w:rPr>
          <w:rFonts w:eastAsia="思源黑体 CN" w:cs="Arial" w:hint="eastAsia"/>
          <w:sz w:val="24"/>
          <w:szCs w:val="24"/>
          <w:lang w:val="en-US" w:eastAsia="zh-CN"/>
        </w:rPr>
        <w:t>的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最重要</w:t>
      </w:r>
      <w:proofErr w:type="spellEnd"/>
      <w:r w:rsidR="00472ECB">
        <w:rPr>
          <w:rFonts w:eastAsia="思源黑体 CN" w:cs="Arial" w:hint="eastAsia"/>
          <w:sz w:val="24"/>
          <w:szCs w:val="24"/>
          <w:lang w:val="en-US" w:eastAsia="zh-CN"/>
        </w:rPr>
        <w:t>的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工具</w:t>
      </w:r>
      <w:proofErr w:type="spellEnd"/>
      <w:r w:rsidRPr="001D6860">
        <w:rPr>
          <w:rFonts w:eastAsia="思源黑体 CN" w:cs="Arial"/>
          <w:sz w:val="24"/>
          <w:szCs w:val="24"/>
          <w:lang w:val="en-US"/>
        </w:rPr>
        <w:t>。</w:t>
      </w:r>
      <w:r w:rsidR="00BE4484">
        <w:rPr>
          <w:rFonts w:eastAsia="思源黑体 CN" w:cs="Arial" w:hint="eastAsia"/>
          <w:sz w:val="24"/>
          <w:szCs w:val="24"/>
          <w:lang w:val="en-US" w:eastAsia="zh-CN"/>
        </w:rPr>
        <w:t>它</w:t>
      </w:r>
      <w:r w:rsidR="00A62FAF">
        <w:rPr>
          <w:rFonts w:eastAsia="思源黑体 CN" w:cs="Arial" w:hint="eastAsia"/>
          <w:sz w:val="24"/>
          <w:szCs w:val="24"/>
          <w:lang w:val="en-US" w:eastAsia="zh-CN"/>
        </w:rPr>
        <w:t>需要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維州社區思考尊重</w:t>
      </w:r>
      <w:proofErr w:type="spellEnd"/>
      <w:r w:rsidR="00E73658" w:rsidRPr="001D6860">
        <w:rPr>
          <w:rFonts w:eastAsia="思源黑体 CN" w:cs="Arial"/>
          <w:sz w:val="24"/>
          <w:szCs w:val="24"/>
          <w:lang w:val="en-US" w:eastAsia="zh-CN"/>
        </w:rPr>
        <w:t>本身</w:t>
      </w:r>
      <w:r w:rsidR="00FA0543">
        <w:rPr>
          <w:rFonts w:eastAsia="思源黑体 CN" w:cs="Arial" w:hint="eastAsia"/>
          <w:sz w:val="24"/>
          <w:szCs w:val="24"/>
          <w:lang w:val="en-US" w:eastAsia="zh-CN"/>
        </w:rPr>
        <w:t>的意義</w:t>
      </w:r>
      <w:r w:rsidRPr="001D6860">
        <w:rPr>
          <w:rFonts w:eastAsia="思源黑体 CN" w:cs="Arial"/>
          <w:sz w:val="24"/>
          <w:szCs w:val="24"/>
          <w:lang w:val="en-US"/>
        </w:rPr>
        <w:t>，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在家庭關係中如何</w:t>
      </w:r>
      <w:proofErr w:type="spellEnd"/>
      <w:r w:rsidR="00E73658" w:rsidRPr="001D6860">
        <w:rPr>
          <w:rFonts w:eastAsia="思源黑体 CN" w:cs="Arial"/>
          <w:sz w:val="24"/>
          <w:szCs w:val="24"/>
          <w:lang w:val="en-US" w:eastAsia="zh-CN"/>
        </w:rPr>
        <w:t>體現</w:t>
      </w:r>
      <w:r w:rsidRPr="001D6860">
        <w:rPr>
          <w:rFonts w:eastAsia="思源黑体 CN" w:cs="Arial"/>
          <w:sz w:val="24"/>
          <w:szCs w:val="24"/>
          <w:lang w:val="en-US"/>
        </w:rPr>
        <w:t>，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以及如何尊重</w:t>
      </w:r>
      <w:proofErr w:type="spellEnd"/>
      <w:r w:rsidR="0030367B" w:rsidRPr="001D6860">
        <w:rPr>
          <w:rFonts w:eastAsia="思源黑体 CN" w:cs="Arial"/>
          <w:sz w:val="24"/>
          <w:szCs w:val="24"/>
          <w:lang w:val="en-US" w:eastAsia="zh-CN"/>
        </w:rPr>
        <w:t>他人</w:t>
      </w:r>
      <w:r w:rsidRPr="001D6860">
        <w:rPr>
          <w:rFonts w:eastAsia="思源黑体 CN" w:cs="Arial"/>
          <w:sz w:val="24"/>
          <w:szCs w:val="24"/>
          <w:lang w:val="en-US"/>
        </w:rPr>
        <w:t>。</w:t>
      </w:r>
      <w:r w:rsidR="00661892" w:rsidRPr="001D6860">
        <w:rPr>
          <w:rFonts w:eastAsia="思源黑体 CN" w:cs="Arial"/>
          <w:sz w:val="24"/>
          <w:szCs w:val="24"/>
          <w:lang w:val="en-US"/>
        </w:rPr>
        <w:t xml:space="preserve"> </w:t>
      </w:r>
    </w:p>
    <w:p w14:paraId="5FA24E1A" w14:textId="1C935737" w:rsidR="00B54FBA" w:rsidRPr="001D6860" w:rsidRDefault="00B54FBA" w:rsidP="00B54FBA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/>
        </w:rPr>
      </w:pPr>
    </w:p>
    <w:p w14:paraId="0066B32C" w14:textId="564E4978" w:rsidR="009A076D" w:rsidRPr="001D6860" w:rsidRDefault="00177557" w:rsidP="006741AE">
      <w:pPr>
        <w:pStyle w:val="Heading1"/>
        <w:rPr>
          <w:rFonts w:eastAsia="思源黑体 CN" w:cs="Arial"/>
          <w:lang w:val="en-US" w:eastAsia="zh-CN"/>
        </w:rPr>
      </w:pPr>
      <w:r>
        <w:rPr>
          <w:rFonts w:eastAsia="思源黑体 CN" w:cs="Arial" w:hint="eastAsia"/>
          <w:lang w:eastAsia="zh-CN"/>
        </w:rPr>
        <w:t>對女性</w:t>
      </w:r>
      <w:r w:rsidR="00F72E1B">
        <w:rPr>
          <w:rFonts w:eastAsia="思源黑体 CN" w:cs="Arial" w:hint="eastAsia"/>
          <w:lang w:eastAsia="zh-CN"/>
        </w:rPr>
        <w:t>的</w:t>
      </w:r>
      <w:proofErr w:type="spellStart"/>
      <w:r w:rsidR="00787EF8" w:rsidRPr="001D6860">
        <w:rPr>
          <w:rFonts w:eastAsia="思源黑体 CN" w:cs="Arial"/>
        </w:rPr>
        <w:t>不尊重如何</w:t>
      </w:r>
      <w:proofErr w:type="spellEnd"/>
      <w:r w:rsidR="00752EAB">
        <w:rPr>
          <w:rFonts w:eastAsia="思源黑体 CN" w:cs="Arial" w:hint="eastAsia"/>
          <w:lang w:eastAsia="zh-CN"/>
        </w:rPr>
        <w:t>能</w:t>
      </w:r>
      <w:r w:rsidR="00747EC5">
        <w:rPr>
          <w:rFonts w:eastAsia="思源黑体 CN" w:cs="Arial" w:hint="eastAsia"/>
          <w:lang w:eastAsia="zh-CN"/>
        </w:rPr>
        <w:t>致使</w:t>
      </w:r>
      <w:proofErr w:type="spellStart"/>
      <w:r w:rsidR="00787EF8" w:rsidRPr="001D6860">
        <w:rPr>
          <w:rFonts w:eastAsia="思源黑体 CN" w:cs="Arial"/>
        </w:rPr>
        <w:t>婦女</w:t>
      </w:r>
      <w:proofErr w:type="spellEnd"/>
      <w:r w:rsidR="00BB4089">
        <w:rPr>
          <w:rFonts w:eastAsia="思源黑体 CN" w:cs="Arial" w:hint="eastAsia"/>
          <w:lang w:eastAsia="zh-CN"/>
        </w:rPr>
        <w:t>遭受</w:t>
      </w:r>
      <w:proofErr w:type="spellStart"/>
      <w:r w:rsidR="00787EF8" w:rsidRPr="001D6860">
        <w:rPr>
          <w:rFonts w:eastAsia="思源黑体 CN" w:cs="Arial"/>
        </w:rPr>
        <w:t>暴力</w:t>
      </w:r>
      <w:proofErr w:type="spellEnd"/>
    </w:p>
    <w:p w14:paraId="67B70FFE" w14:textId="43E4DC54" w:rsidR="00D42046" w:rsidRPr="001D6860" w:rsidRDefault="007278A9" w:rsidP="00CD3742">
      <w:pPr>
        <w:pStyle w:val="DHHSbody"/>
        <w:spacing w:after="0" w:line="22" w:lineRule="atLeast"/>
        <w:rPr>
          <w:rFonts w:eastAsia="思源黑体 CN" w:cs="Arial"/>
          <w:sz w:val="24"/>
          <w:szCs w:val="24"/>
          <w:lang w:val="en-US"/>
        </w:rPr>
      </w:pP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並非所有的不尊重都以暴力結束，但所有針對女性的暴力都</w:t>
      </w:r>
      <w:proofErr w:type="spellEnd"/>
      <w:r w:rsidR="00ED3D13" w:rsidRPr="001D6860">
        <w:rPr>
          <w:rFonts w:eastAsia="思源黑体 CN" w:cs="Arial"/>
          <w:sz w:val="24"/>
          <w:szCs w:val="24"/>
          <w:lang w:val="en-US" w:eastAsia="zh-CN"/>
        </w:rPr>
        <w:t>始於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不尊重。研究表明，對女性持有不尊重</w:t>
      </w:r>
      <w:proofErr w:type="spellEnd"/>
      <w:r w:rsidR="00D37C2C">
        <w:rPr>
          <w:rFonts w:eastAsia="思源黑体 CN" w:cs="Arial" w:hint="eastAsia"/>
          <w:sz w:val="24"/>
          <w:szCs w:val="24"/>
          <w:lang w:val="en-US" w:eastAsia="zh-CN"/>
        </w:rPr>
        <w:t>看法</w:t>
      </w:r>
      <w:r w:rsidRPr="001D6860">
        <w:rPr>
          <w:rFonts w:eastAsia="思源黑体 CN" w:cs="Arial"/>
          <w:sz w:val="24"/>
          <w:szCs w:val="24"/>
          <w:lang w:val="en-US"/>
        </w:rPr>
        <w:t>的</w:t>
      </w:r>
      <w:r w:rsidR="00241511">
        <w:rPr>
          <w:rFonts w:eastAsia="思源黑体 CN" w:cs="Arial" w:hint="eastAsia"/>
          <w:sz w:val="24"/>
          <w:szCs w:val="24"/>
          <w:lang w:val="en-US" w:eastAsia="zh-CN"/>
        </w:rPr>
        <w:t>男性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更有可能對女性實施暴力行為。向那些不尊重</w:t>
      </w:r>
      <w:proofErr w:type="spellEnd"/>
      <w:r w:rsidR="00C17026" w:rsidRPr="001D6860">
        <w:rPr>
          <w:rFonts w:eastAsia="思源黑体 CN" w:cs="Arial"/>
          <w:sz w:val="24"/>
          <w:szCs w:val="24"/>
          <w:lang w:val="en-US" w:eastAsia="zh-CN"/>
        </w:rPr>
        <w:t>女性的言行</w:t>
      </w:r>
      <w:proofErr w:type="spellStart"/>
      <w:r w:rsidRPr="001D6860">
        <w:rPr>
          <w:rFonts w:eastAsia="思源黑体 CN" w:cs="Arial"/>
          <w:sz w:val="24"/>
          <w:szCs w:val="24"/>
          <w:lang w:val="en-US"/>
        </w:rPr>
        <w:t>發起挑戰是每個人的責任</w:t>
      </w:r>
      <w:proofErr w:type="spellEnd"/>
      <w:r w:rsidRPr="001D6860">
        <w:rPr>
          <w:rFonts w:eastAsia="思源黑体 CN" w:cs="Arial"/>
          <w:sz w:val="24"/>
          <w:szCs w:val="24"/>
          <w:lang w:val="en-US"/>
        </w:rPr>
        <w:t>。</w:t>
      </w:r>
      <w:r w:rsidR="0065323C" w:rsidRPr="001D6860">
        <w:rPr>
          <w:rFonts w:eastAsia="思源黑体 CN" w:cs="Arial"/>
          <w:sz w:val="24"/>
          <w:szCs w:val="24"/>
          <w:lang w:val="en-US"/>
        </w:rPr>
        <w:br/>
      </w:r>
      <w:r w:rsidR="002109D8" w:rsidRPr="001D6860">
        <w:rPr>
          <w:rFonts w:eastAsia="思源黑体 CN" w:cs="Arial"/>
          <w:sz w:val="24"/>
          <w:szCs w:val="24"/>
          <w:lang w:val="en-US"/>
        </w:rPr>
        <w:t xml:space="preserve"> </w:t>
      </w:r>
    </w:p>
    <w:p w14:paraId="1F89887F" w14:textId="110D1818" w:rsidR="00CD59BB" w:rsidRPr="001D6860" w:rsidRDefault="007278A9" w:rsidP="003D73FE">
      <w:pPr>
        <w:pStyle w:val="Heading1"/>
        <w:rPr>
          <w:rFonts w:eastAsia="思源黑体 CN" w:cs="Arial"/>
        </w:rPr>
      </w:pPr>
      <w:proofErr w:type="spellStart"/>
      <w:r w:rsidRPr="001D6860">
        <w:rPr>
          <w:rFonts w:eastAsia="思源黑体 CN" w:cs="Arial"/>
        </w:rPr>
        <w:t>不尊重女性的樣例</w:t>
      </w:r>
      <w:proofErr w:type="spellEnd"/>
    </w:p>
    <w:p w14:paraId="7C770ACD" w14:textId="7DE3B61B" w:rsidR="00B5121E" w:rsidRPr="001D6860" w:rsidRDefault="007278A9" w:rsidP="00CD59BB">
      <w:pPr>
        <w:rPr>
          <w:rFonts w:eastAsia="思源黑体 CN" w:cs="Arial"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以下是一些不尊重女性的例子</w:t>
      </w:r>
      <w:proofErr w:type="spellEnd"/>
      <w:r w:rsidR="00CC591B" w:rsidRPr="001D6860">
        <w:rPr>
          <w:rFonts w:eastAsia="思源黑体 CN" w:cs="Arial"/>
          <w:sz w:val="24"/>
          <w:szCs w:val="24"/>
        </w:rPr>
        <w:t>:</w:t>
      </w:r>
      <w:r w:rsidR="003D73FE" w:rsidRPr="001D6860">
        <w:rPr>
          <w:rFonts w:eastAsia="思源黑体 CN" w:cs="Arial"/>
          <w:sz w:val="24"/>
          <w:szCs w:val="24"/>
        </w:rPr>
        <w:t xml:space="preserve"> </w:t>
      </w:r>
    </w:p>
    <w:p w14:paraId="11B6D0D3" w14:textId="77777777" w:rsidR="007F4A32" w:rsidRPr="001D6860" w:rsidRDefault="007F4A32" w:rsidP="00CD59BB">
      <w:pPr>
        <w:rPr>
          <w:rFonts w:eastAsia="思源黑体 CN" w:cs="Arial"/>
          <w:b/>
          <w:bCs/>
          <w:sz w:val="24"/>
          <w:szCs w:val="24"/>
        </w:rPr>
      </w:pPr>
    </w:p>
    <w:p w14:paraId="6FEB68FA" w14:textId="12A89BB8" w:rsidR="007F4A32" w:rsidRPr="001D6860" w:rsidRDefault="007278A9" w:rsidP="007F4A32">
      <w:p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/>
          <w:b/>
          <w:bCs/>
          <w:sz w:val="24"/>
          <w:szCs w:val="24"/>
          <w:lang w:eastAsia="zh-CN"/>
        </w:rPr>
        <w:t>在社區中</w:t>
      </w:r>
    </w:p>
    <w:p w14:paraId="7541AFCF" w14:textId="39E7D809" w:rsidR="007F4A32" w:rsidRPr="001D6860" w:rsidRDefault="00FD36C6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r>
        <w:rPr>
          <w:rFonts w:eastAsia="思源黑体 CN" w:cs="Arial" w:hint="eastAsia"/>
          <w:sz w:val="24"/>
          <w:szCs w:val="24"/>
          <w:lang w:eastAsia="zh-CN"/>
        </w:rPr>
        <w:t>將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性別</w:t>
      </w:r>
      <w:proofErr w:type="spellEnd"/>
      <w:r>
        <w:rPr>
          <w:rFonts w:eastAsia="思源黑体 CN" w:cs="Arial" w:hint="eastAsia"/>
          <w:sz w:val="24"/>
          <w:szCs w:val="24"/>
          <w:lang w:eastAsia="zh-CN"/>
        </w:rPr>
        <w:t>用作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侮辱</w:t>
      </w:r>
      <w:proofErr w:type="spellEnd"/>
      <w:r w:rsidR="00DB273F">
        <w:rPr>
          <w:rFonts w:eastAsia="思源黑体 CN" w:cs="Arial" w:hint="eastAsia"/>
          <w:sz w:val="24"/>
          <w:szCs w:val="24"/>
          <w:lang w:eastAsia="zh-CN"/>
        </w:rPr>
        <w:t>他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人的方式（例如</w:t>
      </w:r>
      <w:proofErr w:type="spellEnd"/>
      <w:r w:rsidR="007278A9" w:rsidRPr="001D6860">
        <w:rPr>
          <w:rFonts w:eastAsia="思源黑体 CN" w:cs="Arial"/>
          <w:sz w:val="24"/>
          <w:szCs w:val="24"/>
        </w:rPr>
        <w:t>“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哭得跟個女孩似的</w:t>
      </w:r>
      <w:proofErr w:type="spellEnd"/>
      <w:r w:rsidR="007278A9" w:rsidRPr="001D6860">
        <w:rPr>
          <w:rFonts w:eastAsia="思源黑体 CN" w:cs="Arial"/>
          <w:sz w:val="24"/>
          <w:szCs w:val="24"/>
        </w:rPr>
        <w:t>”</w:t>
      </w:r>
      <w:r w:rsidR="007278A9" w:rsidRPr="001D6860">
        <w:rPr>
          <w:rFonts w:eastAsia="思源黑体 CN" w:cs="Arial"/>
          <w:sz w:val="24"/>
          <w:szCs w:val="24"/>
        </w:rPr>
        <w:t>）</w:t>
      </w:r>
    </w:p>
    <w:p w14:paraId="025E8919" w14:textId="73AD3828" w:rsidR="007278A9" w:rsidRPr="001D6860" w:rsidRDefault="007278A9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盯著女性看，或發表可能讓她</w:t>
      </w:r>
      <w:proofErr w:type="spellEnd"/>
      <w:r w:rsidR="00D91D8C">
        <w:rPr>
          <w:rFonts w:eastAsia="思源黑体 CN" w:cs="Arial" w:hint="eastAsia"/>
          <w:sz w:val="24"/>
          <w:szCs w:val="24"/>
          <w:lang w:eastAsia="zh-CN"/>
        </w:rPr>
        <w:t>感到不適的言論</w:t>
      </w:r>
    </w:p>
    <w:p w14:paraId="6CDC58F6" w14:textId="289579CA" w:rsidR="00265467" w:rsidRPr="001D6860" w:rsidRDefault="007278A9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當您的朋友</w:t>
      </w:r>
      <w:proofErr w:type="spellEnd"/>
      <w:r w:rsidR="00984446">
        <w:rPr>
          <w:rFonts w:eastAsia="思源黑体 CN" w:cs="Arial" w:hint="eastAsia"/>
          <w:sz w:val="24"/>
          <w:szCs w:val="24"/>
          <w:lang w:eastAsia="zh-CN"/>
        </w:rPr>
        <w:t>發表不尊重</w:t>
      </w:r>
      <w:r w:rsidR="00320F50">
        <w:rPr>
          <w:rFonts w:eastAsia="思源黑体 CN" w:cs="Arial" w:hint="eastAsia"/>
          <w:sz w:val="24"/>
          <w:szCs w:val="24"/>
          <w:lang w:eastAsia="zh-CN"/>
        </w:rPr>
        <w:t>其伴侶</w:t>
      </w:r>
      <w:r w:rsidR="00984446">
        <w:rPr>
          <w:rFonts w:eastAsia="思源黑体 CN" w:cs="Arial" w:hint="eastAsia"/>
          <w:sz w:val="24"/>
          <w:szCs w:val="24"/>
          <w:lang w:eastAsia="zh-CN"/>
        </w:rPr>
        <w:t>的言論或</w:t>
      </w:r>
      <w:r w:rsidR="009C426D">
        <w:rPr>
          <w:rFonts w:eastAsia="思源黑体 CN" w:cs="Arial" w:hint="eastAsia"/>
          <w:sz w:val="24"/>
          <w:szCs w:val="24"/>
          <w:lang w:eastAsia="zh-CN"/>
        </w:rPr>
        <w:t>對</w:t>
      </w:r>
      <w:r w:rsidR="000576FC">
        <w:rPr>
          <w:rFonts w:eastAsia="思源黑体 CN" w:cs="Arial" w:hint="eastAsia"/>
          <w:sz w:val="24"/>
          <w:szCs w:val="24"/>
          <w:lang w:eastAsia="zh-CN"/>
        </w:rPr>
        <w:t>其伴侶</w:t>
      </w:r>
      <w:r w:rsidR="00984446">
        <w:rPr>
          <w:rFonts w:eastAsia="思源黑体 CN" w:cs="Arial" w:hint="eastAsia"/>
          <w:sz w:val="24"/>
          <w:szCs w:val="24"/>
          <w:lang w:eastAsia="zh-CN"/>
        </w:rPr>
        <w:t>講話</w:t>
      </w:r>
      <w:r w:rsidR="009C426D">
        <w:rPr>
          <w:rFonts w:eastAsia="思源黑体 CN" w:cs="Arial" w:hint="eastAsia"/>
          <w:sz w:val="24"/>
          <w:szCs w:val="24"/>
          <w:lang w:eastAsia="zh-CN"/>
        </w:rPr>
        <w:t>的</w:t>
      </w:r>
      <w:r w:rsidR="00984446">
        <w:rPr>
          <w:rFonts w:eastAsia="思源黑体 CN" w:cs="Arial" w:hint="eastAsia"/>
          <w:sz w:val="24"/>
          <w:szCs w:val="24"/>
          <w:lang w:eastAsia="zh-CN"/>
        </w:rPr>
        <w:t>方式</w:t>
      </w:r>
      <w:r w:rsidR="009C426D">
        <w:rPr>
          <w:rFonts w:eastAsia="思源黑体 CN" w:cs="Arial" w:hint="eastAsia"/>
          <w:sz w:val="24"/>
          <w:szCs w:val="24"/>
          <w:lang w:eastAsia="zh-CN"/>
        </w:rPr>
        <w:t>不尊重人</w:t>
      </w:r>
    </w:p>
    <w:p w14:paraId="6D2F5A3E" w14:textId="0FC2DE09" w:rsidR="00265467" w:rsidRPr="001D6860" w:rsidRDefault="00C17026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/>
          <w:sz w:val="24"/>
          <w:szCs w:val="24"/>
          <w:lang w:eastAsia="zh-CN"/>
        </w:rPr>
        <w:t>發表</w:t>
      </w:r>
      <w:r w:rsidR="001030E1">
        <w:rPr>
          <w:rFonts w:eastAsia="思源黑体 CN" w:cs="Arial" w:hint="eastAsia"/>
          <w:sz w:val="24"/>
          <w:szCs w:val="24"/>
          <w:lang w:eastAsia="zh-CN"/>
        </w:rPr>
        <w:t>有關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女性不擅長體育或其它傳統</w:t>
      </w:r>
      <w:proofErr w:type="spellEnd"/>
      <w:r w:rsidR="007278A9" w:rsidRPr="001D6860">
        <w:rPr>
          <w:rFonts w:eastAsia="思源黑体 CN" w:cs="Arial"/>
          <w:sz w:val="24"/>
          <w:szCs w:val="24"/>
        </w:rPr>
        <w:t>“</w:t>
      </w:r>
      <w:proofErr w:type="spellStart"/>
      <w:r w:rsidR="007278A9" w:rsidRPr="001D6860">
        <w:rPr>
          <w:rFonts w:eastAsia="思源黑体 CN" w:cs="Arial"/>
          <w:sz w:val="24"/>
          <w:szCs w:val="24"/>
        </w:rPr>
        <w:t>男性</w:t>
      </w:r>
      <w:proofErr w:type="spellEnd"/>
      <w:r w:rsidR="007278A9" w:rsidRPr="001D6860">
        <w:rPr>
          <w:rFonts w:eastAsia="思源黑体 CN" w:cs="Arial"/>
          <w:sz w:val="24"/>
          <w:szCs w:val="24"/>
        </w:rPr>
        <w:t>”</w:t>
      </w:r>
      <w:r w:rsidRPr="001D6860">
        <w:rPr>
          <w:rFonts w:eastAsia="思源黑体 CN" w:cs="Arial"/>
          <w:sz w:val="24"/>
          <w:szCs w:val="24"/>
          <w:lang w:eastAsia="zh-CN"/>
        </w:rPr>
        <w:t>運動</w:t>
      </w:r>
      <w:r w:rsidR="007278A9" w:rsidRPr="001D6860">
        <w:rPr>
          <w:rFonts w:eastAsia="思源黑体 CN" w:cs="Arial"/>
          <w:sz w:val="24"/>
          <w:szCs w:val="24"/>
        </w:rPr>
        <w:t>的</w:t>
      </w:r>
      <w:r w:rsidR="00787A98">
        <w:rPr>
          <w:rFonts w:eastAsia="思源黑体 CN" w:cs="Arial" w:hint="eastAsia"/>
          <w:sz w:val="24"/>
          <w:szCs w:val="24"/>
          <w:lang w:eastAsia="zh-CN"/>
        </w:rPr>
        <w:t>言論</w:t>
      </w:r>
      <w:r w:rsidR="00B63C8B" w:rsidRPr="001D6860">
        <w:rPr>
          <w:rFonts w:eastAsia="思源黑体 CN" w:cs="Arial"/>
          <w:sz w:val="24"/>
          <w:szCs w:val="24"/>
        </w:rPr>
        <w:t xml:space="preserve"> </w:t>
      </w:r>
    </w:p>
    <w:p w14:paraId="1DBD8A38" w14:textId="77777777" w:rsidR="00850D47" w:rsidRPr="001D6860" w:rsidRDefault="00850D47" w:rsidP="00850D47">
      <w:pPr>
        <w:rPr>
          <w:rFonts w:eastAsia="思源黑体 CN" w:cs="Arial"/>
          <w:b/>
          <w:bCs/>
          <w:sz w:val="24"/>
          <w:szCs w:val="24"/>
        </w:rPr>
      </w:pPr>
    </w:p>
    <w:p w14:paraId="6F2BB349" w14:textId="3F6D8CB9" w:rsidR="00850D47" w:rsidRPr="001D6860" w:rsidRDefault="002D6E0B" w:rsidP="00850D47">
      <w:p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/>
          <w:b/>
          <w:bCs/>
          <w:sz w:val="24"/>
          <w:szCs w:val="24"/>
          <w:lang w:eastAsia="zh-CN"/>
        </w:rPr>
        <w:t>在工作場所中</w:t>
      </w:r>
    </w:p>
    <w:p w14:paraId="525515AC" w14:textId="6A02FDA7" w:rsidR="002D6E0B" w:rsidRPr="001D6860" w:rsidRDefault="002D6E0B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r w:rsidRPr="001D6860">
        <w:rPr>
          <w:rFonts w:eastAsia="思源黑体 CN" w:cs="Arial"/>
          <w:sz w:val="24"/>
          <w:szCs w:val="24"/>
          <w:lang w:eastAsia="zh-CN"/>
        </w:rPr>
        <w:t>基於</w:t>
      </w:r>
      <w:proofErr w:type="spellStart"/>
      <w:r w:rsidRPr="001D6860">
        <w:rPr>
          <w:rFonts w:eastAsia="思源黑体 CN" w:cs="Arial"/>
          <w:sz w:val="24"/>
          <w:szCs w:val="24"/>
        </w:rPr>
        <w:t>女性的性別而預設她擁有或不擁有某些技能</w:t>
      </w:r>
      <w:proofErr w:type="spellEnd"/>
    </w:p>
    <w:p w14:paraId="03F60B0E" w14:textId="5FBA3C89" w:rsidR="006E78BF" w:rsidRPr="001D6860" w:rsidRDefault="003605C4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與同事分享不</w:t>
      </w:r>
      <w:proofErr w:type="spellEnd"/>
      <w:r w:rsidR="001030E1">
        <w:rPr>
          <w:rFonts w:eastAsia="思源黑体 CN" w:cs="Arial" w:hint="eastAsia"/>
          <w:sz w:val="24"/>
          <w:szCs w:val="24"/>
          <w:lang w:eastAsia="zh-CN"/>
        </w:rPr>
        <w:t>當</w:t>
      </w:r>
      <w:r w:rsidR="009D2B58">
        <w:rPr>
          <w:rFonts w:eastAsia="思源黑体 CN" w:cs="Arial" w:hint="eastAsia"/>
          <w:sz w:val="24"/>
          <w:szCs w:val="24"/>
          <w:lang w:eastAsia="zh-CN"/>
        </w:rPr>
        <w:t>圖片</w:t>
      </w:r>
    </w:p>
    <w:p w14:paraId="14DC7467" w14:textId="58900E93" w:rsidR="006E78BF" w:rsidRPr="001D6860" w:rsidRDefault="003605C4" w:rsidP="004A00D3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發表色情</w:t>
      </w:r>
      <w:proofErr w:type="spellEnd"/>
      <w:r w:rsidR="000D6818">
        <w:rPr>
          <w:rFonts w:eastAsia="思源黑体 CN" w:cs="Arial" w:hint="eastAsia"/>
          <w:sz w:val="24"/>
          <w:szCs w:val="24"/>
          <w:lang w:eastAsia="zh-CN"/>
        </w:rPr>
        <w:t>言論</w:t>
      </w:r>
      <w:proofErr w:type="spellStart"/>
      <w:r w:rsidRPr="001D6860">
        <w:rPr>
          <w:rFonts w:eastAsia="思源黑体 CN" w:cs="Arial"/>
          <w:sz w:val="24"/>
          <w:szCs w:val="24"/>
        </w:rPr>
        <w:t>或笑話</w:t>
      </w:r>
      <w:proofErr w:type="spellEnd"/>
    </w:p>
    <w:p w14:paraId="04B30B1B" w14:textId="5D44D6DD" w:rsidR="00EA60F3" w:rsidRPr="001D6860" w:rsidRDefault="003605C4" w:rsidP="00CD3742">
      <w:pPr>
        <w:pStyle w:val="ListParagraph"/>
        <w:numPr>
          <w:ilvl w:val="0"/>
          <w:numId w:val="18"/>
        </w:numPr>
        <w:rPr>
          <w:rFonts w:eastAsia="思源黑体 CN" w:cs="Arial"/>
          <w:b/>
          <w:bCs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指望女性同事打掃茶水間或泡茶</w:t>
      </w:r>
      <w:proofErr w:type="spellEnd"/>
      <w:r w:rsidRPr="001D6860">
        <w:rPr>
          <w:rFonts w:eastAsia="思源黑体 CN" w:cs="Arial"/>
          <w:sz w:val="24"/>
          <w:szCs w:val="24"/>
        </w:rPr>
        <w:t>/</w:t>
      </w:r>
      <w:proofErr w:type="spellStart"/>
      <w:r w:rsidRPr="001D6860">
        <w:rPr>
          <w:rFonts w:eastAsia="思源黑体 CN" w:cs="Arial"/>
          <w:sz w:val="24"/>
          <w:szCs w:val="24"/>
        </w:rPr>
        <w:t>咖啡，儘管這些並不屬於女性同事的職責範圍</w:t>
      </w:r>
      <w:proofErr w:type="spellEnd"/>
    </w:p>
    <w:p w14:paraId="23BF91F0" w14:textId="77777777" w:rsidR="00EA60F3" w:rsidRPr="001D6860" w:rsidRDefault="00EA60F3" w:rsidP="00EA60F3">
      <w:pPr>
        <w:rPr>
          <w:rFonts w:eastAsia="思源黑体 CN" w:cs="Arial"/>
          <w:b/>
          <w:bCs/>
          <w:sz w:val="24"/>
          <w:szCs w:val="24"/>
        </w:rPr>
      </w:pPr>
    </w:p>
    <w:p w14:paraId="43FBF218" w14:textId="08C64B73" w:rsidR="003F40B9" w:rsidRPr="001D6860" w:rsidRDefault="004B1513" w:rsidP="003D73FE">
      <w:pPr>
        <w:pStyle w:val="Heading1"/>
        <w:rPr>
          <w:rFonts w:eastAsia="思源黑体 CN" w:cs="Arial"/>
          <w:b w:val="0"/>
          <w:bCs/>
          <w:sz w:val="24"/>
          <w:szCs w:val="24"/>
        </w:rPr>
      </w:pPr>
      <w:r w:rsidRPr="001D6860">
        <w:rPr>
          <w:rFonts w:eastAsia="思源黑体 CN" w:cs="Arial"/>
          <w:lang w:eastAsia="zh-CN"/>
        </w:rPr>
        <w:lastRenderedPageBreak/>
        <w:t>如何</w:t>
      </w:r>
      <w:r w:rsidR="00B70197">
        <w:rPr>
          <w:rFonts w:eastAsia="思源黑体 CN" w:cs="Arial" w:hint="eastAsia"/>
          <w:lang w:eastAsia="zh-CN"/>
        </w:rPr>
        <w:t>向</w:t>
      </w:r>
      <w:r w:rsidRPr="001D6860">
        <w:rPr>
          <w:rFonts w:eastAsia="思源黑体 CN" w:cs="Arial"/>
          <w:lang w:eastAsia="zh-CN"/>
        </w:rPr>
        <w:t>不尊重女性的言行</w:t>
      </w:r>
      <w:r w:rsidR="00422C58" w:rsidRPr="001D6860">
        <w:rPr>
          <w:rFonts w:eastAsia="思源黑体 CN" w:cs="Arial"/>
          <w:lang w:eastAsia="zh-CN"/>
        </w:rPr>
        <w:t>發起挑戰</w:t>
      </w:r>
    </w:p>
    <w:p w14:paraId="54D83167" w14:textId="1348BD98" w:rsidR="001C514D" w:rsidRPr="001D6860" w:rsidRDefault="004B465F" w:rsidP="00EA60F3">
      <w:pPr>
        <w:rPr>
          <w:rFonts w:eastAsia="思源黑体 CN" w:cs="Arial"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通過</w:t>
      </w:r>
      <w:proofErr w:type="spellEnd"/>
      <w:r w:rsidR="00422C58" w:rsidRPr="001D6860">
        <w:rPr>
          <w:rFonts w:eastAsia="思源黑体 CN" w:cs="Arial"/>
          <w:sz w:val="24"/>
          <w:szCs w:val="24"/>
          <w:lang w:eastAsia="zh-CN"/>
        </w:rPr>
        <w:t>向</w:t>
      </w:r>
      <w:proofErr w:type="spellStart"/>
      <w:r w:rsidRPr="001D6860">
        <w:rPr>
          <w:rFonts w:eastAsia="思源黑体 CN" w:cs="Arial"/>
          <w:sz w:val="24"/>
          <w:szCs w:val="24"/>
        </w:rPr>
        <w:t>不尊重女性的</w:t>
      </w:r>
      <w:proofErr w:type="spellEnd"/>
      <w:r w:rsidR="00422C58" w:rsidRPr="001D6860">
        <w:rPr>
          <w:rFonts w:eastAsia="思源黑体 CN" w:cs="Arial"/>
          <w:sz w:val="24"/>
          <w:szCs w:val="24"/>
          <w:lang w:eastAsia="zh-CN"/>
        </w:rPr>
        <w:t>言行發起挑戰</w:t>
      </w:r>
      <w:r w:rsidRPr="001D6860">
        <w:rPr>
          <w:rFonts w:eastAsia="思源黑体 CN" w:cs="Arial"/>
          <w:sz w:val="24"/>
          <w:szCs w:val="24"/>
        </w:rPr>
        <w:t>，</w:t>
      </w:r>
      <w:proofErr w:type="spellStart"/>
      <w:r w:rsidRPr="001D6860">
        <w:rPr>
          <w:rFonts w:eastAsia="思源黑体 CN" w:cs="Arial"/>
          <w:sz w:val="24"/>
          <w:szCs w:val="24"/>
        </w:rPr>
        <w:t>我們能夠在暴力發生之前對其進行預防。當您目睹不尊重</w:t>
      </w:r>
      <w:proofErr w:type="spellEnd"/>
      <w:r w:rsidR="00BD08E6">
        <w:rPr>
          <w:rFonts w:eastAsia="思源黑体 CN" w:cs="Arial" w:hint="eastAsia"/>
          <w:sz w:val="24"/>
          <w:szCs w:val="24"/>
          <w:lang w:eastAsia="zh-CN"/>
        </w:rPr>
        <w:t>女性</w:t>
      </w:r>
      <w:proofErr w:type="spellStart"/>
      <w:r w:rsidRPr="001D6860">
        <w:rPr>
          <w:rFonts w:eastAsia="思源黑体 CN" w:cs="Arial"/>
          <w:sz w:val="24"/>
          <w:szCs w:val="24"/>
        </w:rPr>
        <w:t>的事件時，可以在安全的前提下嘗試以下方式</w:t>
      </w:r>
      <w:proofErr w:type="spellEnd"/>
      <w:r w:rsidR="00715CC6" w:rsidRPr="001D6860">
        <w:rPr>
          <w:rFonts w:eastAsia="思源黑体 CN" w:cs="Arial"/>
          <w:sz w:val="24"/>
          <w:szCs w:val="24"/>
        </w:rPr>
        <w:t>:</w:t>
      </w:r>
      <w:r w:rsidR="003362FC" w:rsidRPr="001D6860">
        <w:rPr>
          <w:rFonts w:eastAsia="思源黑体 CN" w:cs="Arial"/>
          <w:sz w:val="24"/>
          <w:szCs w:val="24"/>
        </w:rPr>
        <w:t xml:space="preserve"> </w:t>
      </w:r>
      <w:r w:rsidR="00C82A68" w:rsidRPr="001D6860">
        <w:rPr>
          <w:rFonts w:eastAsia="思源黑体 CN" w:cs="Arial"/>
          <w:sz w:val="24"/>
          <w:szCs w:val="24"/>
        </w:rPr>
        <w:t xml:space="preserve"> </w:t>
      </w:r>
    </w:p>
    <w:p w14:paraId="79852E63" w14:textId="77777777" w:rsidR="00083777" w:rsidRPr="001D6860" w:rsidRDefault="00083777" w:rsidP="00EA60F3">
      <w:pPr>
        <w:rPr>
          <w:rFonts w:eastAsia="思源黑体 CN" w:cs="Arial"/>
          <w:sz w:val="24"/>
          <w:szCs w:val="24"/>
        </w:rPr>
      </w:pPr>
    </w:p>
    <w:p w14:paraId="2327EEA1" w14:textId="56E8D69E" w:rsidR="00083777" w:rsidRPr="001D6860" w:rsidRDefault="004B465F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不迎合那些不尊重女性或羞辱女性的笑話</w:t>
      </w:r>
      <w:proofErr w:type="spellEnd"/>
      <w:r w:rsidRPr="001D6860">
        <w:rPr>
          <w:rFonts w:eastAsia="思源黑体 CN" w:cs="Arial"/>
          <w:sz w:val="24"/>
          <w:szCs w:val="24"/>
          <w:lang w:eastAsia="zh-CN"/>
        </w:rPr>
        <w:t>。</w:t>
      </w:r>
      <w:r w:rsidR="00661892" w:rsidRPr="001D6860">
        <w:rPr>
          <w:rFonts w:eastAsia="思源黑体 CN" w:cs="Arial"/>
          <w:sz w:val="24"/>
          <w:szCs w:val="24"/>
        </w:rPr>
        <w:t xml:space="preserve"> </w:t>
      </w:r>
    </w:p>
    <w:p w14:paraId="7E616093" w14:textId="0B6C41F2" w:rsidR="00083777" w:rsidRPr="001D6860" w:rsidRDefault="00CA266A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/>
          <w:sz w:val="24"/>
          <w:szCs w:val="24"/>
          <w:lang w:eastAsia="zh-CN"/>
        </w:rPr>
        <w:t>對</w:t>
      </w:r>
      <w:r w:rsidR="00B04F27">
        <w:rPr>
          <w:rFonts w:eastAsia="思源黑体 CN" w:cs="Arial" w:hint="eastAsia"/>
          <w:sz w:val="24"/>
          <w:szCs w:val="24"/>
          <w:lang w:eastAsia="zh-CN"/>
        </w:rPr>
        <w:t>他人</w:t>
      </w:r>
      <w:r w:rsidRPr="001D6860">
        <w:rPr>
          <w:rFonts w:eastAsia="思源黑体 CN" w:cs="Arial"/>
          <w:sz w:val="24"/>
          <w:szCs w:val="24"/>
          <w:lang w:eastAsia="zh-CN"/>
        </w:rPr>
        <w:t>不尊重</w:t>
      </w:r>
      <w:r w:rsidR="00B04F27">
        <w:rPr>
          <w:rFonts w:eastAsia="思源黑体 CN" w:cs="Arial" w:hint="eastAsia"/>
          <w:sz w:val="24"/>
          <w:szCs w:val="24"/>
          <w:lang w:eastAsia="zh-CN"/>
        </w:rPr>
        <w:t>女性的</w:t>
      </w:r>
      <w:r w:rsidRPr="001D6860">
        <w:rPr>
          <w:rFonts w:eastAsia="思源黑体 CN" w:cs="Arial"/>
          <w:sz w:val="24"/>
          <w:szCs w:val="24"/>
          <w:lang w:eastAsia="zh-CN"/>
        </w:rPr>
        <w:t>言行回以不讚同的眼神</w:t>
      </w:r>
      <w:r w:rsidR="00770E1C" w:rsidRPr="001D6860">
        <w:rPr>
          <w:rFonts w:eastAsia="思源黑体 CN" w:cs="Arial"/>
          <w:sz w:val="24"/>
          <w:szCs w:val="24"/>
          <w:lang w:val="en-US" w:eastAsia="zh-CN"/>
        </w:rPr>
        <w:t>。</w:t>
      </w:r>
    </w:p>
    <w:p w14:paraId="3F61DA0C" w14:textId="5780AD65" w:rsidR="00083777" w:rsidRPr="001D6860" w:rsidRDefault="00F35721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/>
          <w:sz w:val="24"/>
          <w:szCs w:val="24"/>
          <w:lang w:eastAsia="zh-CN"/>
        </w:rPr>
        <w:t>沉默以對，表達不適。</w:t>
      </w:r>
    </w:p>
    <w:p w14:paraId="443E1504" w14:textId="392E4579" w:rsidR="0077140F" w:rsidRPr="001D6860" w:rsidRDefault="00F35721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r w:rsidRPr="001D6860">
        <w:rPr>
          <w:rFonts w:eastAsia="思源黑体 CN" w:cs="Arial"/>
          <w:sz w:val="24"/>
          <w:szCs w:val="24"/>
          <w:lang w:eastAsia="zh-CN"/>
        </w:rPr>
        <w:t>冷靜地反駁其觀點。</w:t>
      </w:r>
      <w:r w:rsidR="00B63C8B" w:rsidRPr="001D6860">
        <w:rPr>
          <w:rFonts w:eastAsia="思源黑体 CN" w:cs="Arial"/>
          <w:sz w:val="24"/>
          <w:szCs w:val="24"/>
        </w:rPr>
        <w:t xml:space="preserve"> </w:t>
      </w:r>
    </w:p>
    <w:p w14:paraId="78826D46" w14:textId="7E839E0A" w:rsidR="00C01B61" w:rsidRPr="001D6860" w:rsidRDefault="00F35721" w:rsidP="004A00D3">
      <w:pPr>
        <w:pStyle w:val="ListParagraph"/>
        <w:numPr>
          <w:ilvl w:val="0"/>
          <w:numId w:val="19"/>
        </w:numPr>
        <w:rPr>
          <w:rFonts w:eastAsia="思源黑体 CN" w:cs="Arial"/>
          <w:sz w:val="24"/>
          <w:szCs w:val="24"/>
        </w:rPr>
      </w:pPr>
      <w:proofErr w:type="spellStart"/>
      <w:r w:rsidRPr="001D6860">
        <w:rPr>
          <w:rFonts w:eastAsia="思源黑体 CN" w:cs="Arial"/>
          <w:sz w:val="24"/>
          <w:szCs w:val="24"/>
        </w:rPr>
        <w:t>私下告知其行為</w:t>
      </w:r>
      <w:proofErr w:type="spellEnd"/>
      <w:r w:rsidR="00DB231C">
        <w:rPr>
          <w:rFonts w:eastAsia="思源黑体 CN" w:cs="Arial" w:hint="eastAsia"/>
          <w:sz w:val="24"/>
          <w:szCs w:val="24"/>
          <w:lang w:eastAsia="zh-CN"/>
        </w:rPr>
        <w:t>並不適當</w:t>
      </w:r>
      <w:proofErr w:type="gramStart"/>
      <w:r w:rsidRPr="001D6860">
        <w:rPr>
          <w:rFonts w:eastAsia="思源黑体 CN" w:cs="Arial"/>
          <w:sz w:val="24"/>
          <w:szCs w:val="24"/>
        </w:rPr>
        <w:t>：</w:t>
      </w:r>
      <w:r w:rsidRPr="001D6860">
        <w:rPr>
          <w:rFonts w:eastAsia="思源黑体 CN" w:cs="Arial"/>
          <w:sz w:val="24"/>
          <w:szCs w:val="24"/>
        </w:rPr>
        <w:t>“</w:t>
      </w:r>
      <w:proofErr w:type="spellStart"/>
      <w:proofErr w:type="gramEnd"/>
      <w:r w:rsidRPr="001D6860">
        <w:rPr>
          <w:rFonts w:eastAsia="思源黑体 CN" w:cs="Arial"/>
          <w:sz w:val="24"/>
          <w:szCs w:val="24"/>
        </w:rPr>
        <w:t>你昨天在會議上講的那個笑話不好笑，也不</w:t>
      </w:r>
      <w:proofErr w:type="spellEnd"/>
      <w:r w:rsidR="0048541B">
        <w:rPr>
          <w:rFonts w:eastAsia="思源黑体 CN" w:cs="Arial" w:hint="eastAsia"/>
          <w:sz w:val="24"/>
          <w:szCs w:val="24"/>
          <w:lang w:eastAsia="zh-CN"/>
        </w:rPr>
        <w:t>適當</w:t>
      </w:r>
      <w:r w:rsidRPr="001D6860">
        <w:rPr>
          <w:rFonts w:eastAsia="思源黑体 CN" w:cs="Arial"/>
          <w:sz w:val="24"/>
          <w:szCs w:val="24"/>
        </w:rPr>
        <w:t>。</w:t>
      </w:r>
      <w:r w:rsidRPr="001D6860">
        <w:rPr>
          <w:rFonts w:eastAsia="思源黑体 CN" w:cs="Arial"/>
          <w:sz w:val="24"/>
          <w:szCs w:val="24"/>
        </w:rPr>
        <w:t>”</w:t>
      </w:r>
    </w:p>
    <w:p w14:paraId="21DCF4E6" w14:textId="77777777" w:rsidR="006741AE" w:rsidRPr="001D6860" w:rsidRDefault="006741AE" w:rsidP="00E77503">
      <w:pPr>
        <w:pStyle w:val="Heading1"/>
        <w:rPr>
          <w:rFonts w:eastAsia="思源黑体 CN" w:cs="Arial"/>
        </w:rPr>
      </w:pPr>
    </w:p>
    <w:p w14:paraId="2F110B5B" w14:textId="70E31891" w:rsidR="000226F1" w:rsidRPr="001D6860" w:rsidRDefault="00F35721" w:rsidP="00E77503">
      <w:pPr>
        <w:pStyle w:val="Heading1"/>
        <w:rPr>
          <w:rFonts w:eastAsia="思源黑体 CN" w:cs="Arial"/>
          <w:lang w:eastAsia="zh-CN"/>
        </w:rPr>
      </w:pPr>
      <w:r w:rsidRPr="001D6860">
        <w:rPr>
          <w:rFonts w:eastAsia="思源黑体 CN" w:cs="Arial"/>
          <w:lang w:eastAsia="zh-CN"/>
        </w:rPr>
        <w:t>如何尋求幫助</w:t>
      </w:r>
      <w:r w:rsidR="002F044F" w:rsidRPr="001D6860">
        <w:rPr>
          <w:rFonts w:eastAsia="思源黑体 CN" w:cs="Arial"/>
          <w:lang w:eastAsia="zh-CN"/>
        </w:rPr>
        <w:t xml:space="preserve"> </w:t>
      </w:r>
    </w:p>
    <w:p w14:paraId="3E6F61BD" w14:textId="4D8E9DF5" w:rsidR="00F527BB" w:rsidRPr="001D6860" w:rsidRDefault="00F35721" w:rsidP="00F527BB">
      <w:pPr>
        <w:pStyle w:val="Heading3"/>
        <w:rPr>
          <w:rFonts w:eastAsia="思源黑体 CN" w:cs="Arial"/>
          <w:b w:val="0"/>
          <w:bCs w:val="0"/>
          <w:sz w:val="24"/>
          <w:szCs w:val="28"/>
          <w:lang w:eastAsia="zh-CN"/>
        </w:rPr>
      </w:pPr>
      <w:r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如果您認為有人</w:t>
      </w:r>
      <w:r w:rsidR="008A6978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正處於</w:t>
      </w:r>
      <w:r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緊急危險中，請撥打三零（</w:t>
      </w:r>
      <w:r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000</w:t>
      </w:r>
      <w:r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）報警。</w:t>
      </w:r>
      <w:r w:rsidR="00F527BB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</w:t>
      </w:r>
    </w:p>
    <w:bookmarkStart w:id="0" w:name="_Hlk118287592"/>
    <w:p w14:paraId="6DB3CDF1" w14:textId="4F1EB63F" w:rsidR="008D3022" w:rsidRPr="001D6860" w:rsidRDefault="005F0CE2" w:rsidP="004A00D3">
      <w:pPr>
        <w:pStyle w:val="Heading3"/>
        <w:numPr>
          <w:ilvl w:val="0"/>
          <w:numId w:val="20"/>
        </w:numPr>
        <w:rPr>
          <w:rFonts w:eastAsia="思源黑体 CN" w:cs="Arial"/>
          <w:b w:val="0"/>
          <w:bCs w:val="0"/>
          <w:sz w:val="24"/>
          <w:szCs w:val="28"/>
          <w:lang w:eastAsia="zh-CN"/>
        </w:rPr>
      </w:pPr>
      <w:r>
        <w:rPr>
          <w:rFonts w:cs="Arial"/>
          <w:b w:val="0"/>
          <w:bCs w:val="0"/>
          <w:sz w:val="24"/>
          <w:szCs w:val="28"/>
        </w:rPr>
        <w:fldChar w:fldCharType="begin"/>
      </w:r>
      <w:r>
        <w:rPr>
          <w:rFonts w:cs="Arial"/>
          <w:b w:val="0"/>
          <w:bCs w:val="0"/>
          <w:sz w:val="24"/>
          <w:szCs w:val="28"/>
        </w:rPr>
        <w:instrText xml:space="preserve"> HYPERLINK "https://www.safesteps.org.au/our-services/services-for-women-children/family-violence-webchat-support/" </w:instrText>
      </w:r>
      <w:r>
        <w:rPr>
          <w:rFonts w:cs="Arial"/>
          <w:b w:val="0"/>
          <w:bCs w:val="0"/>
          <w:sz w:val="24"/>
          <w:szCs w:val="28"/>
        </w:rPr>
        <w:fldChar w:fldCharType="separate"/>
      </w:r>
      <w:r w:rsidRPr="009C0435">
        <w:rPr>
          <w:rStyle w:val="Hyperlink"/>
          <w:rFonts w:cs="Arial"/>
          <w:b w:val="0"/>
          <w:bCs w:val="0"/>
          <w:sz w:val="24"/>
          <w:szCs w:val="28"/>
        </w:rPr>
        <w:t>Safe Steps</w:t>
      </w:r>
      <w:r>
        <w:rPr>
          <w:rFonts w:cs="Arial"/>
          <w:b w:val="0"/>
          <w:bCs w:val="0"/>
          <w:sz w:val="24"/>
          <w:szCs w:val="28"/>
        </w:rPr>
        <w:fldChar w:fldCharType="end"/>
      </w:r>
      <w:bookmarkEnd w:id="0"/>
      <w:r w:rsidR="00F35721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是維多利亞州的家暴</w:t>
      </w:r>
      <w:r w:rsidR="00F123C7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應對中心</w:t>
      </w:r>
      <w:r w:rsidR="00F35721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，可為非英語背景人士提供翻譯服務，每週</w:t>
      </w:r>
      <w:r w:rsidR="00F35721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7</w:t>
      </w:r>
      <w:r w:rsidR="00F35721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天全天候營業</w:t>
      </w:r>
      <w:r w:rsidR="005C21A3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。致電</w:t>
      </w:r>
      <w:r w:rsidR="005C21A3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1800 015 188</w:t>
      </w:r>
      <w:r w:rsidR="005C21A3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或訪問</w:t>
      </w:r>
      <w:r w:rsidR="00981F47">
        <w:fldChar w:fldCharType="begin"/>
      </w:r>
      <w:r w:rsidR="00981F47">
        <w:instrText xml:space="preserve"> HYPERLINK "https://www.safesteps.org.au/our-services/services-for-women-children/family-violence-webchat-support/" </w:instrText>
      </w:r>
      <w:r w:rsidR="00981F47">
        <w:fldChar w:fldCharType="separate"/>
      </w:r>
      <w:r w:rsidR="005C21A3" w:rsidRPr="009C0435">
        <w:rPr>
          <w:rStyle w:val="Hyperlink"/>
          <w:rFonts w:cs="Arial"/>
          <w:b w:val="0"/>
          <w:bCs w:val="0"/>
          <w:sz w:val="24"/>
          <w:szCs w:val="28"/>
        </w:rPr>
        <w:t>Safe Steps</w:t>
      </w:r>
      <w:r w:rsidR="00981F47">
        <w:rPr>
          <w:rStyle w:val="Hyperlink"/>
          <w:rFonts w:cs="Arial"/>
          <w:b w:val="0"/>
          <w:bCs w:val="0"/>
          <w:sz w:val="24"/>
          <w:szCs w:val="28"/>
        </w:rPr>
        <w:fldChar w:fldCharType="end"/>
      </w:r>
      <w:r w:rsidR="005C21A3">
        <w:rPr>
          <w:rFonts w:eastAsia="思源黑体 CN" w:cs="Arial" w:hint="eastAsia"/>
          <w:b w:val="0"/>
          <w:bCs w:val="0"/>
          <w:sz w:val="24"/>
          <w:szCs w:val="28"/>
          <w:lang w:eastAsia="zh-CN"/>
        </w:rPr>
        <w:t>官網</w:t>
      </w:r>
      <w:r w:rsidR="00F35721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>。</w:t>
      </w:r>
      <w:r w:rsidR="001E1E49" w:rsidRPr="001D6860">
        <w:rPr>
          <w:rFonts w:eastAsia="思源黑体 CN" w:cs="Arial"/>
          <w:b w:val="0"/>
          <w:bCs w:val="0"/>
          <w:sz w:val="24"/>
          <w:szCs w:val="28"/>
          <w:lang w:eastAsia="zh-CN"/>
        </w:rPr>
        <w:t xml:space="preserve"> </w:t>
      </w:r>
    </w:p>
    <w:p w14:paraId="5D9A7663" w14:textId="58F4AC39" w:rsidR="006148FF" w:rsidRPr="001D6860" w:rsidRDefault="00981F47" w:rsidP="004A00D3">
      <w:pPr>
        <w:pStyle w:val="RVBullet1"/>
        <w:numPr>
          <w:ilvl w:val="0"/>
          <w:numId w:val="20"/>
        </w:numPr>
        <w:rPr>
          <w:rFonts w:eastAsia="思源黑体 CN" w:cs="Arial"/>
          <w:sz w:val="24"/>
          <w:szCs w:val="24"/>
          <w:lang w:eastAsia="en-AU"/>
        </w:rPr>
      </w:pPr>
      <w:hyperlink r:id="rId19" w:history="1">
        <w:r w:rsidR="008D3022" w:rsidRPr="001D6860">
          <w:rPr>
            <w:rStyle w:val="Hyperlink"/>
            <w:rFonts w:eastAsia="思源黑体 CN" w:cs="Arial"/>
            <w:sz w:val="24"/>
            <w:szCs w:val="24"/>
            <w:lang w:eastAsia="en-AU"/>
          </w:rPr>
          <w:t xml:space="preserve">InTouch Multicultural Centre Against Family </w:t>
        </w:r>
        <w:proofErr w:type="spellStart"/>
        <w:r w:rsidR="008D3022" w:rsidRPr="001D6860">
          <w:rPr>
            <w:rStyle w:val="Hyperlink"/>
            <w:rFonts w:eastAsia="思源黑体 CN" w:cs="Arial"/>
            <w:sz w:val="24"/>
            <w:szCs w:val="24"/>
            <w:lang w:eastAsia="en-AU"/>
          </w:rPr>
          <w:t>Violence</w:t>
        </w:r>
      </w:hyperlink>
      <w:r w:rsidR="00F35721" w:rsidRPr="001D6860">
        <w:rPr>
          <w:rFonts w:eastAsia="思源黑体 CN" w:cs="Arial"/>
          <w:color w:val="E36C0A" w:themeColor="accent6" w:themeShade="BF"/>
          <w:sz w:val="24"/>
          <w:szCs w:val="24"/>
          <w:lang w:eastAsia="en-AU"/>
        </w:rPr>
        <w:t>（</w:t>
      </w:r>
      <w:r w:rsidR="00F35721" w:rsidRPr="001D6860">
        <w:rPr>
          <w:rFonts w:eastAsia="思源黑体 CN" w:cs="Arial"/>
          <w:color w:val="E36C0A" w:themeColor="accent6" w:themeShade="BF"/>
          <w:sz w:val="24"/>
          <w:szCs w:val="24"/>
          <w:lang w:eastAsia="en-AU"/>
        </w:rPr>
        <w:t>InTouch</w:t>
      </w:r>
      <w:r w:rsidR="00F35721" w:rsidRPr="001D6860">
        <w:rPr>
          <w:rFonts w:eastAsia="思源黑体 CN" w:cs="Arial"/>
          <w:color w:val="E36C0A" w:themeColor="accent6" w:themeShade="BF"/>
          <w:sz w:val="24"/>
          <w:szCs w:val="24"/>
          <w:lang w:eastAsia="en-AU"/>
        </w:rPr>
        <w:t>反家暴多元文化中心）</w:t>
      </w:r>
      <w:r w:rsidR="00F35721" w:rsidRPr="001D6860">
        <w:rPr>
          <w:rFonts w:eastAsia="思源黑体 CN" w:cs="Arial"/>
          <w:sz w:val="24"/>
          <w:szCs w:val="24"/>
          <w:lang w:eastAsia="en-AU"/>
        </w:rPr>
        <w:t>是一家專業的家暴相關服務機構</w:t>
      </w:r>
      <w:proofErr w:type="spellEnd"/>
      <w:r w:rsidR="00F35721" w:rsidRPr="001D6860">
        <w:rPr>
          <w:rFonts w:eastAsia="思源黑体 CN" w:cs="Arial"/>
          <w:sz w:val="24"/>
          <w:szCs w:val="24"/>
          <w:lang w:eastAsia="en-AU"/>
        </w:rPr>
        <w:t>，</w:t>
      </w:r>
      <w:r w:rsidR="00CC34D6">
        <w:rPr>
          <w:rFonts w:eastAsia="思源黑体 CN" w:cs="Arial" w:hint="eastAsia"/>
          <w:sz w:val="24"/>
          <w:szCs w:val="24"/>
          <w:lang w:eastAsia="zh-CN"/>
        </w:rPr>
        <w:t>服務於</w:t>
      </w:r>
      <w:r w:rsidR="00F35721" w:rsidRPr="001D6860">
        <w:rPr>
          <w:rFonts w:eastAsia="思源黑体 CN" w:cs="Arial"/>
          <w:sz w:val="24"/>
          <w:szCs w:val="24"/>
          <w:lang w:eastAsia="en-AU"/>
        </w:rPr>
        <w:t>有多元文化背景的女性、家庭和社區。致電</w:t>
      </w:r>
      <w:r w:rsidR="00F35721" w:rsidRPr="001D6860">
        <w:rPr>
          <w:rFonts w:eastAsia="思源黑体 CN" w:cs="Arial"/>
          <w:sz w:val="24"/>
          <w:szCs w:val="24"/>
          <w:lang w:eastAsia="en-AU"/>
        </w:rPr>
        <w:t xml:space="preserve">1800 755 988 </w:t>
      </w:r>
      <w:proofErr w:type="spellStart"/>
      <w:r w:rsidR="00F35721" w:rsidRPr="001D6860">
        <w:rPr>
          <w:rFonts w:eastAsia="思源黑体 CN" w:cs="Arial"/>
          <w:sz w:val="24"/>
          <w:szCs w:val="24"/>
          <w:lang w:eastAsia="en-AU"/>
        </w:rPr>
        <w:t>或</w:t>
      </w:r>
      <w:r w:rsidR="00F35721" w:rsidRPr="00BA0031">
        <w:rPr>
          <w:rFonts w:eastAsia="思源黑体 CN" w:cs="Arial"/>
          <w:color w:val="000000" w:themeColor="text1"/>
          <w:sz w:val="24"/>
          <w:szCs w:val="24"/>
          <w:lang w:eastAsia="en-AU"/>
        </w:rPr>
        <w:t>訪問</w:t>
      </w:r>
      <w:hyperlink r:id="rId20" w:tgtFrame="_blank" w:history="1">
        <w:r w:rsidR="00DC54DE" w:rsidRPr="00FE44F1">
          <w:rPr>
            <w:rFonts w:eastAsia="思源黑体 CN" w:cs="Arial"/>
            <w:color w:val="E36C0A" w:themeColor="accent6" w:themeShade="BF"/>
            <w:sz w:val="24"/>
            <w:szCs w:val="24"/>
            <w:lang w:eastAsia="en-AU"/>
          </w:rPr>
          <w:t>InTouch</w:t>
        </w:r>
      </w:hyperlink>
      <w:r w:rsidR="00F35721" w:rsidRPr="00BA0031">
        <w:rPr>
          <w:rFonts w:eastAsia="思源黑体 CN" w:cs="Arial"/>
          <w:color w:val="000000" w:themeColor="text1"/>
          <w:sz w:val="24"/>
          <w:szCs w:val="24"/>
          <w:lang w:eastAsia="en-AU"/>
        </w:rPr>
        <w:t>官網</w:t>
      </w:r>
      <w:proofErr w:type="spellEnd"/>
      <w:r w:rsidR="00F35721" w:rsidRPr="001D6860">
        <w:rPr>
          <w:rFonts w:eastAsia="思源黑体 CN" w:cs="Arial"/>
          <w:sz w:val="24"/>
          <w:szCs w:val="24"/>
          <w:lang w:eastAsia="en-AU"/>
        </w:rPr>
        <w:t>。</w:t>
      </w:r>
    </w:p>
    <w:p w14:paraId="48F088F0" w14:textId="4FC9856C" w:rsidR="006609B7" w:rsidRPr="001D6860" w:rsidRDefault="00DB01EE" w:rsidP="004A00D3">
      <w:pPr>
        <w:pStyle w:val="RVBullet1"/>
        <w:numPr>
          <w:ilvl w:val="0"/>
          <w:numId w:val="20"/>
        </w:numPr>
        <w:rPr>
          <w:rFonts w:eastAsia="思源黑体 CN" w:cs="Arial"/>
          <w:sz w:val="24"/>
          <w:szCs w:val="24"/>
          <w:lang w:eastAsia="en-AU"/>
        </w:rPr>
      </w:pPr>
      <w:r w:rsidRPr="001D6860">
        <w:rPr>
          <w:rFonts w:eastAsia="思源黑体 CN" w:cs="Arial"/>
          <w:sz w:val="24"/>
          <w:szCs w:val="24"/>
          <w:lang w:eastAsia="zh-CN"/>
        </w:rPr>
        <w:t>男士</w:t>
      </w:r>
      <w:proofErr w:type="spellStart"/>
      <w:r w:rsidR="00E02C42" w:rsidRPr="001D6860">
        <w:rPr>
          <w:rFonts w:eastAsia="思源黑体 CN" w:cs="Arial"/>
          <w:sz w:val="24"/>
          <w:szCs w:val="24"/>
        </w:rPr>
        <w:t>轉介服務</w:t>
      </w:r>
      <w:proofErr w:type="spellEnd"/>
      <w:r w:rsidR="00800CF8" w:rsidRPr="001D6860">
        <w:rPr>
          <w:rFonts w:eastAsia="思源黑体 CN" w:cs="Arial"/>
          <w:sz w:val="24"/>
          <w:szCs w:val="24"/>
        </w:rPr>
        <w:t xml:space="preserve"> –</w:t>
      </w:r>
      <w:r w:rsidR="00E02C42" w:rsidRPr="001D6860">
        <w:rPr>
          <w:rFonts w:eastAsia="思源黑体 CN" w:cs="Arial"/>
          <w:sz w:val="24"/>
          <w:szCs w:val="24"/>
        </w:rPr>
        <w:t xml:space="preserve"> </w:t>
      </w:r>
      <w:hyperlink r:id="rId21" w:history="1">
        <w:r w:rsidR="00982BE8" w:rsidRPr="001D6860">
          <w:rPr>
            <w:rStyle w:val="Hyperlink"/>
            <w:rFonts w:eastAsia="思源黑体 CN" w:cs="Arial"/>
            <w:sz w:val="24"/>
            <w:szCs w:val="24"/>
          </w:rPr>
          <w:t>No to Violence</w:t>
        </w:r>
      </w:hyperlink>
      <w:r w:rsidR="00B109CA" w:rsidRPr="001D6860">
        <w:rPr>
          <w:rFonts w:eastAsia="思源黑体 CN" w:cs="Arial"/>
          <w:sz w:val="24"/>
          <w:szCs w:val="24"/>
        </w:rPr>
        <w:t>（</w:t>
      </w:r>
      <w:proofErr w:type="spellStart"/>
      <w:r w:rsidR="00B109CA" w:rsidRPr="001D6860">
        <w:rPr>
          <w:rFonts w:eastAsia="思源黑体 CN" w:cs="Arial"/>
          <w:sz w:val="24"/>
          <w:szCs w:val="24"/>
        </w:rPr>
        <w:t>對暴力說不）是</w:t>
      </w:r>
      <w:proofErr w:type="spellEnd"/>
      <w:r w:rsidR="00C22442">
        <w:rPr>
          <w:rFonts w:eastAsia="思源黑体 CN" w:cs="Arial" w:hint="eastAsia"/>
          <w:sz w:val="24"/>
          <w:szCs w:val="24"/>
          <w:lang w:eastAsia="zh-CN"/>
        </w:rPr>
        <w:t>一項</w:t>
      </w:r>
      <w:proofErr w:type="spellStart"/>
      <w:r w:rsidR="00B109CA" w:rsidRPr="001D6860">
        <w:rPr>
          <w:rFonts w:eastAsia="思源黑体 CN" w:cs="Arial"/>
          <w:sz w:val="24"/>
          <w:szCs w:val="24"/>
        </w:rPr>
        <w:t>保密性支援服務</w:t>
      </w:r>
      <w:proofErr w:type="spellEnd"/>
      <w:r w:rsidR="00B109CA" w:rsidRPr="001D6860">
        <w:rPr>
          <w:rFonts w:eastAsia="思源黑体 CN" w:cs="Arial"/>
          <w:sz w:val="24"/>
          <w:szCs w:val="24"/>
        </w:rPr>
        <w:t>，</w:t>
      </w:r>
      <w:r w:rsidR="00684ED8">
        <w:rPr>
          <w:rFonts w:eastAsia="思源黑体 CN" w:cs="Arial" w:hint="eastAsia"/>
          <w:sz w:val="24"/>
          <w:szCs w:val="24"/>
          <w:lang w:eastAsia="zh-CN"/>
        </w:rPr>
        <w:t>服務對象</w:t>
      </w:r>
      <w:r w:rsidR="00C22442">
        <w:rPr>
          <w:rFonts w:eastAsia="思源黑体 CN" w:cs="Arial" w:hint="eastAsia"/>
          <w:sz w:val="24"/>
          <w:szCs w:val="24"/>
          <w:lang w:eastAsia="zh-CN"/>
        </w:rPr>
        <w:t>為</w:t>
      </w:r>
      <w:r w:rsidR="00B22FC9">
        <w:rPr>
          <w:rFonts w:eastAsia="思源黑体 CN" w:cs="Arial" w:hint="eastAsia"/>
          <w:sz w:val="24"/>
          <w:szCs w:val="24"/>
          <w:lang w:eastAsia="zh-CN"/>
        </w:rPr>
        <w:t>存在</w:t>
      </w:r>
      <w:r w:rsidR="00FE31B4">
        <w:rPr>
          <w:rFonts w:eastAsia="思源黑体 CN" w:cs="Arial" w:hint="eastAsia"/>
          <w:sz w:val="24"/>
          <w:szCs w:val="24"/>
          <w:lang w:eastAsia="zh-CN"/>
        </w:rPr>
        <w:t>實施</w:t>
      </w:r>
      <w:proofErr w:type="spellStart"/>
      <w:r w:rsidR="00C22442" w:rsidRPr="001D6860">
        <w:rPr>
          <w:rFonts w:eastAsia="思源黑体 CN" w:cs="Arial"/>
          <w:sz w:val="24"/>
          <w:szCs w:val="24"/>
        </w:rPr>
        <w:t>家庭暴力</w:t>
      </w:r>
      <w:proofErr w:type="spellEnd"/>
      <w:r w:rsidR="00B22FC9">
        <w:rPr>
          <w:rFonts w:eastAsia="思源黑体 CN" w:cs="Arial" w:hint="eastAsia"/>
          <w:sz w:val="24"/>
          <w:szCs w:val="24"/>
          <w:lang w:eastAsia="zh-CN"/>
        </w:rPr>
        <w:t>風險</w:t>
      </w:r>
      <w:proofErr w:type="spellStart"/>
      <w:r w:rsidR="00C22442" w:rsidRPr="001D6860">
        <w:rPr>
          <w:rFonts w:eastAsia="思源黑体 CN" w:cs="Arial"/>
          <w:sz w:val="24"/>
          <w:szCs w:val="24"/>
        </w:rPr>
        <w:t>的男性</w:t>
      </w:r>
      <w:proofErr w:type="spellEnd"/>
      <w:r w:rsidR="00C22442">
        <w:rPr>
          <w:rFonts w:eastAsia="思源黑体 CN" w:cs="Arial" w:hint="eastAsia"/>
          <w:sz w:val="24"/>
          <w:szCs w:val="24"/>
          <w:lang w:eastAsia="zh-CN"/>
        </w:rPr>
        <w:t>，</w:t>
      </w:r>
      <w:proofErr w:type="spellStart"/>
      <w:r w:rsidR="00B109CA" w:rsidRPr="001D6860">
        <w:rPr>
          <w:rFonts w:eastAsia="思源黑体 CN" w:cs="Arial"/>
          <w:sz w:val="24"/>
          <w:szCs w:val="24"/>
        </w:rPr>
        <w:t>可為非英語人士提供翻譯</w:t>
      </w:r>
      <w:proofErr w:type="spellEnd"/>
      <w:r w:rsidR="00C22442">
        <w:rPr>
          <w:rFonts w:eastAsia="思源黑体 CN" w:cs="Arial" w:hint="eastAsia"/>
          <w:sz w:val="24"/>
          <w:szCs w:val="24"/>
          <w:lang w:eastAsia="zh-CN"/>
        </w:rPr>
        <w:t>服務</w:t>
      </w:r>
      <w:r w:rsidR="00B109CA" w:rsidRPr="001D6860">
        <w:rPr>
          <w:rFonts w:eastAsia="思源黑体 CN" w:cs="Arial"/>
          <w:sz w:val="24"/>
          <w:szCs w:val="24"/>
        </w:rPr>
        <w:t>。</w:t>
      </w:r>
      <w:r w:rsidR="002736BD">
        <w:rPr>
          <w:rFonts w:eastAsia="思源黑体 CN" w:cs="Arial" w:hint="eastAsia"/>
          <w:sz w:val="24"/>
          <w:szCs w:val="24"/>
          <w:lang w:eastAsia="zh-CN"/>
        </w:rPr>
        <w:t>致電</w:t>
      </w:r>
      <w:r w:rsidR="00B109CA" w:rsidRPr="001D6860">
        <w:rPr>
          <w:rFonts w:eastAsia="思源黑体 CN" w:cs="Arial"/>
          <w:sz w:val="24"/>
          <w:szCs w:val="24"/>
        </w:rPr>
        <w:t xml:space="preserve"> 1300 766 491</w:t>
      </w:r>
      <w:r w:rsidR="00B109CA" w:rsidRPr="001D6860">
        <w:rPr>
          <w:rFonts w:eastAsia="思源黑体 CN" w:cs="Arial"/>
          <w:sz w:val="24"/>
          <w:szCs w:val="24"/>
        </w:rPr>
        <w:t>（</w:t>
      </w:r>
      <w:proofErr w:type="spellStart"/>
      <w:r w:rsidR="00B109CA" w:rsidRPr="001D6860">
        <w:rPr>
          <w:rFonts w:eastAsia="思源黑体 CN" w:cs="Arial"/>
          <w:sz w:val="24"/>
          <w:szCs w:val="24"/>
        </w:rPr>
        <w:t>每週</w:t>
      </w:r>
      <w:proofErr w:type="spellEnd"/>
      <w:r w:rsidR="00B109CA" w:rsidRPr="001D6860">
        <w:rPr>
          <w:rFonts w:eastAsia="思源黑体 CN" w:cs="Arial"/>
          <w:sz w:val="24"/>
          <w:szCs w:val="24"/>
        </w:rPr>
        <w:t>7</w:t>
      </w:r>
      <w:proofErr w:type="spellStart"/>
      <w:r w:rsidR="00B109CA" w:rsidRPr="001D6860">
        <w:rPr>
          <w:rFonts w:eastAsia="思源黑体 CN" w:cs="Arial"/>
          <w:sz w:val="24"/>
          <w:szCs w:val="24"/>
        </w:rPr>
        <w:t>天，官網查詢每日營業時間）或</w:t>
      </w:r>
      <w:r w:rsidR="00B109CA" w:rsidRPr="00D007BF">
        <w:rPr>
          <w:rFonts w:eastAsia="思源黑体 CN" w:cs="Arial"/>
          <w:color w:val="000000" w:themeColor="text1"/>
          <w:sz w:val="24"/>
          <w:szCs w:val="24"/>
        </w:rPr>
        <w:t>訪問</w:t>
      </w:r>
      <w:proofErr w:type="spellEnd"/>
      <w:r w:rsidR="00981F47">
        <w:fldChar w:fldCharType="begin"/>
      </w:r>
      <w:r w:rsidR="00981F47">
        <w:instrText xml:space="preserve"> HYPERLINK "http://www.ntv.org.au" </w:instrText>
      </w:r>
      <w:r w:rsidR="00981F47">
        <w:fldChar w:fldCharType="separate"/>
      </w:r>
      <w:r w:rsidR="00982BE8" w:rsidRPr="001D6860">
        <w:rPr>
          <w:rStyle w:val="Hyperlink"/>
          <w:rFonts w:eastAsia="思源黑体 CN" w:cs="Arial"/>
          <w:color w:val="E36C0A" w:themeColor="accent6" w:themeShade="BF"/>
          <w:sz w:val="24"/>
          <w:szCs w:val="24"/>
        </w:rPr>
        <w:t xml:space="preserve">No to Violence </w:t>
      </w:r>
      <w:r w:rsidR="00981F47">
        <w:rPr>
          <w:rStyle w:val="Hyperlink"/>
          <w:rFonts w:eastAsia="思源黑体 CN" w:cs="Arial"/>
          <w:color w:val="E36C0A" w:themeColor="accent6" w:themeShade="BF"/>
          <w:sz w:val="24"/>
          <w:szCs w:val="24"/>
        </w:rPr>
        <w:fldChar w:fldCharType="end"/>
      </w:r>
      <w:proofErr w:type="spellStart"/>
      <w:r w:rsidR="00B109CA" w:rsidRPr="00D007BF">
        <w:rPr>
          <w:rFonts w:eastAsia="思源黑体 CN" w:cs="Arial"/>
          <w:color w:val="000000" w:themeColor="text1"/>
          <w:sz w:val="24"/>
          <w:szCs w:val="24"/>
        </w:rPr>
        <w:t>官網</w:t>
      </w:r>
      <w:proofErr w:type="spellEnd"/>
      <w:r w:rsidR="00B109CA" w:rsidRPr="001D6860">
        <w:rPr>
          <w:rFonts w:eastAsia="思源黑体 CN" w:cs="Arial"/>
          <w:sz w:val="24"/>
          <w:szCs w:val="24"/>
        </w:rPr>
        <w:t>。</w:t>
      </w:r>
    </w:p>
    <w:p w14:paraId="2D67CDE3" w14:textId="77777777" w:rsidR="00841945" w:rsidRPr="001D6860" w:rsidRDefault="00841945" w:rsidP="00841945">
      <w:pPr>
        <w:pStyle w:val="RVBullet1"/>
        <w:numPr>
          <w:ilvl w:val="0"/>
          <w:numId w:val="0"/>
        </w:numPr>
        <w:rPr>
          <w:rFonts w:eastAsia="思源黑体 CN" w:cs="Arial"/>
          <w:sz w:val="24"/>
          <w:szCs w:val="24"/>
          <w:lang w:eastAsia="en-AU"/>
        </w:rPr>
      </w:pPr>
    </w:p>
    <w:p w14:paraId="2CB9DBFA" w14:textId="44DBB595" w:rsidR="00841945" w:rsidRPr="001D6860" w:rsidRDefault="00841945" w:rsidP="00673357">
      <w:pPr>
        <w:pStyle w:val="RVBullet1"/>
        <w:numPr>
          <w:ilvl w:val="0"/>
          <w:numId w:val="0"/>
        </w:numPr>
        <w:ind w:left="357"/>
        <w:rPr>
          <w:rFonts w:eastAsia="思源黑体 CN" w:cs="Arial"/>
          <w:sz w:val="24"/>
          <w:szCs w:val="24"/>
          <w:lang w:eastAsia="en-AU"/>
        </w:rPr>
      </w:pPr>
    </w:p>
    <w:p w14:paraId="3D753981" w14:textId="77777777" w:rsidR="000B0329" w:rsidRPr="001D6860" w:rsidRDefault="000B0329" w:rsidP="000B0329">
      <w:pPr>
        <w:rPr>
          <w:rFonts w:eastAsia="思源黑体 CN" w:cs="Arial"/>
          <w:sz w:val="24"/>
          <w:szCs w:val="24"/>
        </w:rPr>
      </w:pPr>
    </w:p>
    <w:sectPr w:rsidR="000B0329" w:rsidRPr="001D6860" w:rsidSect="00BA3BE8">
      <w:headerReference w:type="default" r:id="rId22"/>
      <w:footerReference w:type="default" r:id="rId23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76EDB" w14:textId="77777777" w:rsidR="00E443E8" w:rsidRDefault="00E443E8">
      <w:r>
        <w:separator/>
      </w:r>
    </w:p>
    <w:p w14:paraId="6B9484D9" w14:textId="77777777" w:rsidR="00E443E8" w:rsidRDefault="00E443E8"/>
    <w:p w14:paraId="3BB96900" w14:textId="77777777" w:rsidR="00E443E8" w:rsidRDefault="00E443E8"/>
    <w:p w14:paraId="52FDFBB1" w14:textId="77777777" w:rsidR="00E443E8" w:rsidRDefault="00E443E8"/>
  </w:endnote>
  <w:endnote w:type="continuationSeparator" w:id="0">
    <w:p w14:paraId="4241FF46" w14:textId="77777777" w:rsidR="00E443E8" w:rsidRDefault="00E443E8">
      <w:r>
        <w:continuationSeparator/>
      </w:r>
    </w:p>
    <w:p w14:paraId="78EB055B" w14:textId="77777777" w:rsidR="00E443E8" w:rsidRDefault="00E443E8"/>
    <w:p w14:paraId="6B396799" w14:textId="77777777" w:rsidR="00E443E8" w:rsidRDefault="00E443E8"/>
    <w:p w14:paraId="14483605" w14:textId="77777777" w:rsidR="00E443E8" w:rsidRDefault="00E443E8"/>
  </w:endnote>
  <w:endnote w:type="continuationNotice" w:id="1">
    <w:p w14:paraId="77889A4A" w14:textId="77777777" w:rsidR="00E443E8" w:rsidRDefault="00E443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Ebrima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思源黑体 CN">
    <w:altName w:val="Microsoft YaHei"/>
    <w:panose1 w:val="00000000000000000000"/>
    <w:charset w:val="86"/>
    <w:family w:val="swiss"/>
    <w:notTrueType/>
    <w:pitch w:val="variable"/>
    <w:sig w:usb0="20000287" w:usb1="2ADF3C10" w:usb2="00000016" w:usb3="00000000" w:csb0="0006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B8229" w14:textId="77777777" w:rsidR="008B34E5" w:rsidRDefault="008B34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81EF0" w14:textId="2E5D2ED8" w:rsidR="009D70A4" w:rsidRPr="00F65AA9" w:rsidRDefault="00925CE6" w:rsidP="00785523">
    <w:pPr>
      <w:pStyle w:val="RVFooter"/>
    </w:pPr>
    <w:r>
      <w:rPr>
        <w:noProof/>
        <w:lang w:eastAsia="en-AU"/>
      </w:rPr>
      <w:t>Respect Victoria</w:t>
    </w:r>
    <w:r w:rsidR="00785523">
      <w:tab/>
    </w:r>
    <w:r w:rsidR="00785523" w:rsidRPr="00BA3BE8">
      <w:fldChar w:fldCharType="begin"/>
    </w:r>
    <w:r w:rsidR="00785523" w:rsidRPr="00BA3BE8">
      <w:instrText xml:space="preserve"> PAGE </w:instrText>
    </w:r>
    <w:r w:rsidR="00785523" w:rsidRPr="00BA3BE8">
      <w:fldChar w:fldCharType="separate"/>
    </w:r>
    <w:r w:rsidR="2B2138EC" w:rsidRPr="00BA3BE8">
      <w:rPr>
        <w:noProof/>
      </w:rPr>
      <w:t>1</w:t>
    </w:r>
    <w:r w:rsidR="00785523" w:rsidRPr="00BA3BE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19549" w14:textId="77777777" w:rsidR="008B34E5" w:rsidRDefault="008B34E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D5B2" w14:textId="5D0C2B76" w:rsidR="009D70A4" w:rsidRPr="00692D0B" w:rsidRDefault="00A32E2B" w:rsidP="00BA3BE8">
    <w:r>
      <w:tab/>
    </w:r>
    <w:r>
      <w:tab/>
    </w:r>
    <w:r>
      <w:tab/>
    </w:r>
    <w:r>
      <w:tab/>
    </w:r>
    <w:r>
      <w:tab/>
    </w:r>
    <w:r>
      <w:tab/>
      <w:t xml:space="preserve">           </w:t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  <w:t xml:space="preserve">          </w:t>
    </w:r>
    <w:r>
      <w:t xml:space="preserve"> </w:t>
    </w:r>
    <w:r w:rsidR="00692D0B" w:rsidRPr="00692D0B">
      <w:fldChar w:fldCharType="begin"/>
    </w:r>
    <w:r w:rsidR="00692D0B" w:rsidRPr="00692D0B">
      <w:instrText xml:space="preserve"> PAGE </w:instrText>
    </w:r>
    <w:r w:rsidR="00692D0B" w:rsidRPr="00692D0B">
      <w:fldChar w:fldCharType="separate"/>
    </w:r>
    <w:r w:rsidR="00D31BBB">
      <w:rPr>
        <w:noProof/>
      </w:rPr>
      <w:t>2</w:t>
    </w:r>
    <w:r w:rsidR="00692D0B" w:rsidRPr="00692D0B"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FB2FE" w14:textId="77777777" w:rsidR="00E443E8" w:rsidRDefault="00E443E8" w:rsidP="002862F1">
      <w:pPr>
        <w:spacing w:before="120"/>
      </w:pPr>
      <w:r>
        <w:separator/>
      </w:r>
    </w:p>
    <w:p w14:paraId="47E2ADF6" w14:textId="77777777" w:rsidR="00E443E8" w:rsidRDefault="00E443E8"/>
  </w:footnote>
  <w:footnote w:type="continuationSeparator" w:id="0">
    <w:p w14:paraId="3D9BF4EC" w14:textId="77777777" w:rsidR="00E443E8" w:rsidRDefault="00E443E8">
      <w:r>
        <w:continuationSeparator/>
      </w:r>
    </w:p>
    <w:p w14:paraId="230FDE20" w14:textId="77777777" w:rsidR="00E443E8" w:rsidRDefault="00E443E8"/>
    <w:p w14:paraId="32C923AE" w14:textId="77777777" w:rsidR="00E443E8" w:rsidRDefault="00E443E8"/>
    <w:p w14:paraId="696A8A92" w14:textId="77777777" w:rsidR="00E443E8" w:rsidRDefault="00E443E8"/>
  </w:footnote>
  <w:footnote w:type="continuationNotice" w:id="1">
    <w:p w14:paraId="06DB5142" w14:textId="77777777" w:rsidR="00E443E8" w:rsidRDefault="00E443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2C877" w14:textId="77777777" w:rsidR="008B34E5" w:rsidRDefault="008B34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DF193" w14:textId="77777777" w:rsidR="008B34E5" w:rsidRDefault="008B34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36BB1" w14:textId="77777777" w:rsidR="008B34E5" w:rsidRDefault="008B34E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D48F" w14:textId="77777777" w:rsidR="009D70A4" w:rsidRPr="0051568D" w:rsidRDefault="009D70A4" w:rsidP="0051568D">
    <w:pPr>
      <w:pStyle w:val="RV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B6E0544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B1EE20A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21E6BBD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E7F0980A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3A9E27F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A79EC11E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3C8892E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136D4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3AE898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D7AEBCF2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03C1A3A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E842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E410EF5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6F655E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658748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AF8326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0A1C4A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45FC609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A2EEEB7E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F4D63CE0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75B0608E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B5CE53B8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3F20190C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6220ED9E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7DA4685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A2AA55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00AFA7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F321E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7D9AEF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DDC0B8C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BB08720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86E928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0146114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7ABAB8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82D0E2E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87A2F4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F3049C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C5CBBF6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2AF2FF0E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590E50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4C6884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A06616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994679A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66C1C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1F20F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3869A8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CEB46AF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D82A61A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7F5C8116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9B628F8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BE409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64F455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B70F89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FFE4898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3D89D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2E43CE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603AED9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4C968C56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4836CA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514E910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43BA85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714BD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DAF80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18ACFE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4AF6F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3FC03354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F858EF9A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6722123C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E46EFBD4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C1FC79DE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BD169CD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E49CEC6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627CC61E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17B6E5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F324522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D1E2124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E6BA2348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0A84C3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82D813A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1D0D27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F1BC682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C3AA3C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7009FD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7AA983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6C4ACDD8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AxImxmamxiZm5ko6SsGpxcWZ+XkgBea1AIr/KcU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3B59"/>
    <w:rsid w:val="0004536B"/>
    <w:rsid w:val="00046B68"/>
    <w:rsid w:val="00047CD6"/>
    <w:rsid w:val="000500B0"/>
    <w:rsid w:val="000527DD"/>
    <w:rsid w:val="0005308B"/>
    <w:rsid w:val="000530B2"/>
    <w:rsid w:val="00053CC5"/>
    <w:rsid w:val="0005744C"/>
    <w:rsid w:val="000576F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584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D6818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0E1"/>
    <w:rsid w:val="0010392D"/>
    <w:rsid w:val="0010447F"/>
    <w:rsid w:val="001044E4"/>
    <w:rsid w:val="00104FE3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6598"/>
    <w:rsid w:val="00160128"/>
    <w:rsid w:val="00160167"/>
    <w:rsid w:val="001617F9"/>
    <w:rsid w:val="00161939"/>
    <w:rsid w:val="00161AA0"/>
    <w:rsid w:val="00162093"/>
    <w:rsid w:val="0016360C"/>
    <w:rsid w:val="001660E5"/>
    <w:rsid w:val="001713D2"/>
    <w:rsid w:val="0017172F"/>
    <w:rsid w:val="00171F8E"/>
    <w:rsid w:val="0017237B"/>
    <w:rsid w:val="00172BAF"/>
    <w:rsid w:val="00175A4F"/>
    <w:rsid w:val="001771DD"/>
    <w:rsid w:val="00177259"/>
    <w:rsid w:val="00177557"/>
    <w:rsid w:val="00177995"/>
    <w:rsid w:val="00177A8C"/>
    <w:rsid w:val="00182CC1"/>
    <w:rsid w:val="00186B33"/>
    <w:rsid w:val="00192F9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D07"/>
    <w:rsid w:val="001B0177"/>
    <w:rsid w:val="001B19BC"/>
    <w:rsid w:val="001B247E"/>
    <w:rsid w:val="001B546C"/>
    <w:rsid w:val="001C16B3"/>
    <w:rsid w:val="001C277E"/>
    <w:rsid w:val="001C2A72"/>
    <w:rsid w:val="001C2DCA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D6860"/>
    <w:rsid w:val="001E1E49"/>
    <w:rsid w:val="001E44DF"/>
    <w:rsid w:val="001E6695"/>
    <w:rsid w:val="001E68A5"/>
    <w:rsid w:val="001E6BB0"/>
    <w:rsid w:val="001F256B"/>
    <w:rsid w:val="001F3826"/>
    <w:rsid w:val="001F3CD2"/>
    <w:rsid w:val="001F6E46"/>
    <w:rsid w:val="001F7C91"/>
    <w:rsid w:val="00200078"/>
    <w:rsid w:val="0020126F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511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6BD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D4204"/>
    <w:rsid w:val="002D4FD2"/>
    <w:rsid w:val="002D5006"/>
    <w:rsid w:val="002D6B80"/>
    <w:rsid w:val="002D6E0B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44F"/>
    <w:rsid w:val="002F1C02"/>
    <w:rsid w:val="002F5F31"/>
    <w:rsid w:val="002F5F46"/>
    <w:rsid w:val="00301CB9"/>
    <w:rsid w:val="00302216"/>
    <w:rsid w:val="0030367B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0F50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3F68"/>
    <w:rsid w:val="003459BD"/>
    <w:rsid w:val="0034682F"/>
    <w:rsid w:val="003504D6"/>
    <w:rsid w:val="00350D38"/>
    <w:rsid w:val="00351B36"/>
    <w:rsid w:val="0035207B"/>
    <w:rsid w:val="003573DE"/>
    <w:rsid w:val="00357B4E"/>
    <w:rsid w:val="003605C4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56CC"/>
    <w:rsid w:val="00395C9A"/>
    <w:rsid w:val="003A1ED0"/>
    <w:rsid w:val="003A28BB"/>
    <w:rsid w:val="003A2BFE"/>
    <w:rsid w:val="003A4943"/>
    <w:rsid w:val="003A51B8"/>
    <w:rsid w:val="003A6717"/>
    <w:rsid w:val="003A6B67"/>
    <w:rsid w:val="003A7943"/>
    <w:rsid w:val="003B13B6"/>
    <w:rsid w:val="003B15E6"/>
    <w:rsid w:val="003B266C"/>
    <w:rsid w:val="003B4500"/>
    <w:rsid w:val="003B7BD6"/>
    <w:rsid w:val="003C08A2"/>
    <w:rsid w:val="003C2045"/>
    <w:rsid w:val="003C28E8"/>
    <w:rsid w:val="003C43A1"/>
    <w:rsid w:val="003C4FC0"/>
    <w:rsid w:val="003C4FCF"/>
    <w:rsid w:val="003C537F"/>
    <w:rsid w:val="003C55F4"/>
    <w:rsid w:val="003C7897"/>
    <w:rsid w:val="003C7A3F"/>
    <w:rsid w:val="003D0367"/>
    <w:rsid w:val="003D2766"/>
    <w:rsid w:val="003D3C23"/>
    <w:rsid w:val="003D3E8F"/>
    <w:rsid w:val="003D3FA8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71B2"/>
    <w:rsid w:val="00410C98"/>
    <w:rsid w:val="00413364"/>
    <w:rsid w:val="004148F9"/>
    <w:rsid w:val="00415B84"/>
    <w:rsid w:val="0041763F"/>
    <w:rsid w:val="0042084E"/>
    <w:rsid w:val="00421717"/>
    <w:rsid w:val="00421781"/>
    <w:rsid w:val="00421EEF"/>
    <w:rsid w:val="00422C58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230A"/>
    <w:rsid w:val="00453141"/>
    <w:rsid w:val="0045319D"/>
    <w:rsid w:val="004533C2"/>
    <w:rsid w:val="004544F1"/>
    <w:rsid w:val="004552DA"/>
    <w:rsid w:val="00457337"/>
    <w:rsid w:val="004574B6"/>
    <w:rsid w:val="00462E4F"/>
    <w:rsid w:val="00464368"/>
    <w:rsid w:val="004714C2"/>
    <w:rsid w:val="004718E9"/>
    <w:rsid w:val="00472ECB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541B"/>
    <w:rsid w:val="0048758D"/>
    <w:rsid w:val="004876BF"/>
    <w:rsid w:val="00490746"/>
    <w:rsid w:val="00490852"/>
    <w:rsid w:val="00490A0F"/>
    <w:rsid w:val="004918FC"/>
    <w:rsid w:val="00492F30"/>
    <w:rsid w:val="004946F4"/>
    <w:rsid w:val="0049487E"/>
    <w:rsid w:val="00497BF2"/>
    <w:rsid w:val="004A00D3"/>
    <w:rsid w:val="004A160D"/>
    <w:rsid w:val="004A20ED"/>
    <w:rsid w:val="004A3E81"/>
    <w:rsid w:val="004A5C62"/>
    <w:rsid w:val="004A707D"/>
    <w:rsid w:val="004A7346"/>
    <w:rsid w:val="004B1513"/>
    <w:rsid w:val="004B194E"/>
    <w:rsid w:val="004B437D"/>
    <w:rsid w:val="004B465F"/>
    <w:rsid w:val="004B7E1D"/>
    <w:rsid w:val="004C1310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12CA"/>
    <w:rsid w:val="00542CB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A7C88"/>
    <w:rsid w:val="005B1883"/>
    <w:rsid w:val="005B1C6D"/>
    <w:rsid w:val="005B1EBC"/>
    <w:rsid w:val="005B21B6"/>
    <w:rsid w:val="005B3A08"/>
    <w:rsid w:val="005B777D"/>
    <w:rsid w:val="005B7A63"/>
    <w:rsid w:val="005C0955"/>
    <w:rsid w:val="005C13B5"/>
    <w:rsid w:val="005C21A3"/>
    <w:rsid w:val="005C26EA"/>
    <w:rsid w:val="005C3035"/>
    <w:rsid w:val="005C49DA"/>
    <w:rsid w:val="005C50F3"/>
    <w:rsid w:val="005C5274"/>
    <w:rsid w:val="005C54B5"/>
    <w:rsid w:val="005C5D80"/>
    <w:rsid w:val="005C5D91"/>
    <w:rsid w:val="005C6D88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E2"/>
    <w:rsid w:val="005F0CF5"/>
    <w:rsid w:val="005F1797"/>
    <w:rsid w:val="005F21EB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49FB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92E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2161"/>
    <w:rsid w:val="0068454C"/>
    <w:rsid w:val="00684ED8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38F0"/>
    <w:rsid w:val="006C70A4"/>
    <w:rsid w:val="006C7F22"/>
    <w:rsid w:val="006D0F16"/>
    <w:rsid w:val="006D1582"/>
    <w:rsid w:val="006D2A3F"/>
    <w:rsid w:val="006D2FBC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426F"/>
    <w:rsid w:val="00724A43"/>
    <w:rsid w:val="00725807"/>
    <w:rsid w:val="007278A9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47EC5"/>
    <w:rsid w:val="00750135"/>
    <w:rsid w:val="00750EC2"/>
    <w:rsid w:val="00752B28"/>
    <w:rsid w:val="00752EAB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E1C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0380"/>
    <w:rsid w:val="00783C19"/>
    <w:rsid w:val="00783DC6"/>
    <w:rsid w:val="00785523"/>
    <w:rsid w:val="00785677"/>
    <w:rsid w:val="00785857"/>
    <w:rsid w:val="00786F16"/>
    <w:rsid w:val="00787A98"/>
    <w:rsid w:val="00787EF8"/>
    <w:rsid w:val="00790569"/>
    <w:rsid w:val="00790FB5"/>
    <w:rsid w:val="00791BD7"/>
    <w:rsid w:val="007933F7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3B98"/>
    <w:rsid w:val="007E417A"/>
    <w:rsid w:val="007E7A13"/>
    <w:rsid w:val="007E7A47"/>
    <w:rsid w:val="007F0430"/>
    <w:rsid w:val="007F1074"/>
    <w:rsid w:val="007F31B6"/>
    <w:rsid w:val="007F328A"/>
    <w:rsid w:val="007F33F0"/>
    <w:rsid w:val="007F34F3"/>
    <w:rsid w:val="007F3D2E"/>
    <w:rsid w:val="007F48F6"/>
    <w:rsid w:val="007F4A32"/>
    <w:rsid w:val="007F546C"/>
    <w:rsid w:val="007F625F"/>
    <w:rsid w:val="007F665E"/>
    <w:rsid w:val="007F7204"/>
    <w:rsid w:val="007F7CE6"/>
    <w:rsid w:val="00800412"/>
    <w:rsid w:val="00800CF8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55F0"/>
    <w:rsid w:val="00816735"/>
    <w:rsid w:val="00820141"/>
    <w:rsid w:val="00820E0C"/>
    <w:rsid w:val="008224EC"/>
    <w:rsid w:val="0082366F"/>
    <w:rsid w:val="008252FA"/>
    <w:rsid w:val="008336EC"/>
    <w:rsid w:val="008338A2"/>
    <w:rsid w:val="00833A9F"/>
    <w:rsid w:val="00834121"/>
    <w:rsid w:val="008347B4"/>
    <w:rsid w:val="00834969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978"/>
    <w:rsid w:val="008A6AE3"/>
    <w:rsid w:val="008A6F1B"/>
    <w:rsid w:val="008B08C2"/>
    <w:rsid w:val="008B1AE8"/>
    <w:rsid w:val="008B2EE4"/>
    <w:rsid w:val="008B34E5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A64"/>
    <w:rsid w:val="008E7A0A"/>
    <w:rsid w:val="008E7B49"/>
    <w:rsid w:val="008F0C15"/>
    <w:rsid w:val="008F59F6"/>
    <w:rsid w:val="008F5C1D"/>
    <w:rsid w:val="008F69DB"/>
    <w:rsid w:val="0090006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48BA"/>
    <w:rsid w:val="00924AE1"/>
    <w:rsid w:val="00925CE6"/>
    <w:rsid w:val="009269B1"/>
    <w:rsid w:val="0092724D"/>
    <w:rsid w:val="0093338F"/>
    <w:rsid w:val="00933949"/>
    <w:rsid w:val="00933A21"/>
    <w:rsid w:val="00934E83"/>
    <w:rsid w:val="009376F7"/>
    <w:rsid w:val="00937BD9"/>
    <w:rsid w:val="00942D13"/>
    <w:rsid w:val="009435AA"/>
    <w:rsid w:val="009463F3"/>
    <w:rsid w:val="00950E2C"/>
    <w:rsid w:val="00951D50"/>
    <w:rsid w:val="009525EB"/>
    <w:rsid w:val="00954874"/>
    <w:rsid w:val="00956275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31A"/>
    <w:rsid w:val="00981963"/>
    <w:rsid w:val="00981F47"/>
    <w:rsid w:val="009823C0"/>
    <w:rsid w:val="00982BE8"/>
    <w:rsid w:val="00983A66"/>
    <w:rsid w:val="0098444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10D2"/>
    <w:rsid w:val="009C426D"/>
    <w:rsid w:val="009C5E77"/>
    <w:rsid w:val="009C6226"/>
    <w:rsid w:val="009C72FF"/>
    <w:rsid w:val="009C7995"/>
    <w:rsid w:val="009C7A7E"/>
    <w:rsid w:val="009D02E8"/>
    <w:rsid w:val="009D15B5"/>
    <w:rsid w:val="009D2B37"/>
    <w:rsid w:val="009D2B58"/>
    <w:rsid w:val="009D51D0"/>
    <w:rsid w:val="009D5306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6F3"/>
    <w:rsid w:val="009F5EA2"/>
    <w:rsid w:val="009F6BCB"/>
    <w:rsid w:val="009F7B78"/>
    <w:rsid w:val="00A00389"/>
    <w:rsid w:val="00A0057A"/>
    <w:rsid w:val="00A01178"/>
    <w:rsid w:val="00A0269A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2FAF"/>
    <w:rsid w:val="00A658FE"/>
    <w:rsid w:val="00A659AE"/>
    <w:rsid w:val="00A660FE"/>
    <w:rsid w:val="00A66DC1"/>
    <w:rsid w:val="00A67263"/>
    <w:rsid w:val="00A676B6"/>
    <w:rsid w:val="00A7161C"/>
    <w:rsid w:val="00A751A4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52F"/>
    <w:rsid w:val="00AB7D86"/>
    <w:rsid w:val="00AC0CC5"/>
    <w:rsid w:val="00AC274B"/>
    <w:rsid w:val="00AC29F7"/>
    <w:rsid w:val="00AC2F00"/>
    <w:rsid w:val="00AC3542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4F27"/>
    <w:rsid w:val="00B06571"/>
    <w:rsid w:val="00B068BA"/>
    <w:rsid w:val="00B109CA"/>
    <w:rsid w:val="00B13851"/>
    <w:rsid w:val="00B13B1C"/>
    <w:rsid w:val="00B15913"/>
    <w:rsid w:val="00B2160A"/>
    <w:rsid w:val="00B22291"/>
    <w:rsid w:val="00B22FC9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0197"/>
    <w:rsid w:val="00B73FC9"/>
    <w:rsid w:val="00B75646"/>
    <w:rsid w:val="00B81AF5"/>
    <w:rsid w:val="00B835D3"/>
    <w:rsid w:val="00B83977"/>
    <w:rsid w:val="00B847A7"/>
    <w:rsid w:val="00B90729"/>
    <w:rsid w:val="00B907DA"/>
    <w:rsid w:val="00B950BC"/>
    <w:rsid w:val="00B95E9B"/>
    <w:rsid w:val="00B96ABD"/>
    <w:rsid w:val="00B96D81"/>
    <w:rsid w:val="00B9714C"/>
    <w:rsid w:val="00B9783C"/>
    <w:rsid w:val="00BA0031"/>
    <w:rsid w:val="00BA29AD"/>
    <w:rsid w:val="00BA3BE8"/>
    <w:rsid w:val="00BA3F8D"/>
    <w:rsid w:val="00BA5218"/>
    <w:rsid w:val="00BA712D"/>
    <w:rsid w:val="00BA763F"/>
    <w:rsid w:val="00BB0106"/>
    <w:rsid w:val="00BB4089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08E6"/>
    <w:rsid w:val="00BD2181"/>
    <w:rsid w:val="00BD2488"/>
    <w:rsid w:val="00BD2850"/>
    <w:rsid w:val="00BD42CE"/>
    <w:rsid w:val="00BD5D3A"/>
    <w:rsid w:val="00BE287E"/>
    <w:rsid w:val="00BE28D2"/>
    <w:rsid w:val="00BE2C86"/>
    <w:rsid w:val="00BE4484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23EA"/>
    <w:rsid w:val="00C12A49"/>
    <w:rsid w:val="00C133EE"/>
    <w:rsid w:val="00C149D0"/>
    <w:rsid w:val="00C17026"/>
    <w:rsid w:val="00C17918"/>
    <w:rsid w:val="00C20C51"/>
    <w:rsid w:val="00C20D55"/>
    <w:rsid w:val="00C22442"/>
    <w:rsid w:val="00C23FA3"/>
    <w:rsid w:val="00C240EA"/>
    <w:rsid w:val="00C25545"/>
    <w:rsid w:val="00C26588"/>
    <w:rsid w:val="00C27DE9"/>
    <w:rsid w:val="00C32579"/>
    <w:rsid w:val="00C33388"/>
    <w:rsid w:val="00C35484"/>
    <w:rsid w:val="00C36F5E"/>
    <w:rsid w:val="00C4173A"/>
    <w:rsid w:val="00C42A3E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266A"/>
    <w:rsid w:val="00CA6611"/>
    <w:rsid w:val="00CA6AE6"/>
    <w:rsid w:val="00CA782F"/>
    <w:rsid w:val="00CB3285"/>
    <w:rsid w:val="00CB328F"/>
    <w:rsid w:val="00CB7340"/>
    <w:rsid w:val="00CC0C72"/>
    <w:rsid w:val="00CC11EC"/>
    <w:rsid w:val="00CC2BFD"/>
    <w:rsid w:val="00CC34D6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07BF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6B62"/>
    <w:rsid w:val="00D3185C"/>
    <w:rsid w:val="00D31BBB"/>
    <w:rsid w:val="00D31F92"/>
    <w:rsid w:val="00D321BB"/>
    <w:rsid w:val="00D3318E"/>
    <w:rsid w:val="00D335D0"/>
    <w:rsid w:val="00D338DC"/>
    <w:rsid w:val="00D33E72"/>
    <w:rsid w:val="00D35405"/>
    <w:rsid w:val="00D35BD6"/>
    <w:rsid w:val="00D35FC7"/>
    <w:rsid w:val="00D361B5"/>
    <w:rsid w:val="00D36FE6"/>
    <w:rsid w:val="00D37C2C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16B"/>
    <w:rsid w:val="00D56B20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5EA7"/>
    <w:rsid w:val="00D8015D"/>
    <w:rsid w:val="00D81F21"/>
    <w:rsid w:val="00D82404"/>
    <w:rsid w:val="00D840BB"/>
    <w:rsid w:val="00D87E23"/>
    <w:rsid w:val="00D91D8C"/>
    <w:rsid w:val="00D920A2"/>
    <w:rsid w:val="00D95470"/>
    <w:rsid w:val="00D97862"/>
    <w:rsid w:val="00DA2619"/>
    <w:rsid w:val="00DA4239"/>
    <w:rsid w:val="00DB009F"/>
    <w:rsid w:val="00DB01EE"/>
    <w:rsid w:val="00DB0B61"/>
    <w:rsid w:val="00DB231C"/>
    <w:rsid w:val="00DB273F"/>
    <w:rsid w:val="00DB36DF"/>
    <w:rsid w:val="00DB52FB"/>
    <w:rsid w:val="00DB5BED"/>
    <w:rsid w:val="00DC090B"/>
    <w:rsid w:val="00DC1679"/>
    <w:rsid w:val="00DC2CF1"/>
    <w:rsid w:val="00DC3FB8"/>
    <w:rsid w:val="00DC4FCF"/>
    <w:rsid w:val="00DC50E0"/>
    <w:rsid w:val="00DC54DE"/>
    <w:rsid w:val="00DC55FD"/>
    <w:rsid w:val="00DC6386"/>
    <w:rsid w:val="00DD1130"/>
    <w:rsid w:val="00DD1951"/>
    <w:rsid w:val="00DD1C61"/>
    <w:rsid w:val="00DD4C46"/>
    <w:rsid w:val="00DD4FFE"/>
    <w:rsid w:val="00DD5D2D"/>
    <w:rsid w:val="00DD6628"/>
    <w:rsid w:val="00DD6945"/>
    <w:rsid w:val="00DE0162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2C42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3663A"/>
    <w:rsid w:val="00E40181"/>
    <w:rsid w:val="00E427ED"/>
    <w:rsid w:val="00E443E8"/>
    <w:rsid w:val="00E45A22"/>
    <w:rsid w:val="00E462F5"/>
    <w:rsid w:val="00E47164"/>
    <w:rsid w:val="00E473A7"/>
    <w:rsid w:val="00E5686E"/>
    <w:rsid w:val="00E56A01"/>
    <w:rsid w:val="00E572B5"/>
    <w:rsid w:val="00E60C3B"/>
    <w:rsid w:val="00E610FE"/>
    <w:rsid w:val="00E629A1"/>
    <w:rsid w:val="00E6334C"/>
    <w:rsid w:val="00E6788F"/>
    <w:rsid w:val="00E6794C"/>
    <w:rsid w:val="00E71591"/>
    <w:rsid w:val="00E72C07"/>
    <w:rsid w:val="00E73658"/>
    <w:rsid w:val="00E74BD0"/>
    <w:rsid w:val="00E75E28"/>
    <w:rsid w:val="00E77503"/>
    <w:rsid w:val="00E80DE3"/>
    <w:rsid w:val="00E82C55"/>
    <w:rsid w:val="00E82EC4"/>
    <w:rsid w:val="00E83B60"/>
    <w:rsid w:val="00E83C96"/>
    <w:rsid w:val="00E8509F"/>
    <w:rsid w:val="00E856B8"/>
    <w:rsid w:val="00E86B6B"/>
    <w:rsid w:val="00E9121E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6446"/>
    <w:rsid w:val="00EC6699"/>
    <w:rsid w:val="00ED2C97"/>
    <w:rsid w:val="00ED3587"/>
    <w:rsid w:val="00ED3D13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30AF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23C7"/>
    <w:rsid w:val="00F14EA1"/>
    <w:rsid w:val="00F16F1B"/>
    <w:rsid w:val="00F250A9"/>
    <w:rsid w:val="00F26EBD"/>
    <w:rsid w:val="00F30A8B"/>
    <w:rsid w:val="00F30FF4"/>
    <w:rsid w:val="00F3122E"/>
    <w:rsid w:val="00F31AC6"/>
    <w:rsid w:val="00F331AD"/>
    <w:rsid w:val="00F35287"/>
    <w:rsid w:val="00F35721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2E1B"/>
    <w:rsid w:val="00F747EC"/>
    <w:rsid w:val="00F761BB"/>
    <w:rsid w:val="00F76CAB"/>
    <w:rsid w:val="00F772C6"/>
    <w:rsid w:val="00F815B5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0543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6C6"/>
    <w:rsid w:val="00FD3766"/>
    <w:rsid w:val="00FD47C4"/>
    <w:rsid w:val="00FD698B"/>
    <w:rsid w:val="00FD793A"/>
    <w:rsid w:val="00FE0901"/>
    <w:rsid w:val="00FE187C"/>
    <w:rsid w:val="00FE291F"/>
    <w:rsid w:val="00FE2DCF"/>
    <w:rsid w:val="00FE31B4"/>
    <w:rsid w:val="00FE3CF9"/>
    <w:rsid w:val="00FE3FA7"/>
    <w:rsid w:val="00FE44F1"/>
    <w:rsid w:val="00FF0222"/>
    <w:rsid w:val="00FF088F"/>
    <w:rsid w:val="00FF0B23"/>
    <w:rsid w:val="00FF1B99"/>
    <w:rsid w:val="00FF2CCC"/>
    <w:rsid w:val="00FF2F87"/>
    <w:rsid w:val="00FF2FCE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F60741"/>
  <w15:docId w15:val="{43F4E899-5A2C-4221-B57B-16487DAB8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g"/><Relationship Id="rId3" Type="http://schemas.openxmlformats.org/officeDocument/2006/relationships/customXml" Target="../customXml/item3.xml"/><Relationship Id="rId21" Type="http://schemas.openxmlformats.org/officeDocument/2006/relationships/hyperlink" Target="https://ntv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intouch.org.au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hyperlink" Target="https://intouch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B324138F24EC4FABC6AE28861E17EF" ma:contentTypeVersion="4" ma:contentTypeDescription="Create a new document." ma:contentTypeScope="" ma:versionID="607493e6bf6fbaf3ab2d1dc25a35abb4">
  <xsd:schema xmlns:xsd="http://www.w3.org/2001/XMLSchema" xmlns:xs="http://www.w3.org/2001/XMLSchema" xmlns:p="http://schemas.microsoft.com/office/2006/metadata/properties" xmlns:ns2="4f7cd56b-7ab3-46ca-a86d-523b783b98f3" xmlns:ns3="08d5586c-054b-45aa-9ec4-445d4734b9af" targetNamespace="http://schemas.microsoft.com/office/2006/metadata/properties" ma:root="true" ma:fieldsID="17b77f140397694cbdbf0130974df635" ns2:_="" ns3:_="">
    <xsd:import namespace="4f7cd56b-7ab3-46ca-a86d-523b783b98f3"/>
    <xsd:import namespace="08d5586c-054b-45aa-9ec4-445d4734b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cd56b-7ab3-46ca-a86d-523b783b98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5586c-054b-45aa-9ec4-445d4734b9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175084-BAB0-4C56-9D51-DE1D09921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7cd56b-7ab3-46ca-a86d-523b783b98f3"/>
    <ds:schemaRef ds:uri="08d5586c-054b-45aa-9ec4-445d4734b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C28ED8D7-0789-4399-82C7-350BD24E8AE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14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aura Gillis (RespectVictoria)</cp:lastModifiedBy>
  <cp:revision>2</cp:revision>
  <cp:lastPrinted>2017-07-07T00:32:00Z</cp:lastPrinted>
  <dcterms:created xsi:type="dcterms:W3CDTF">2022-11-11T00:46:00Z</dcterms:created>
  <dcterms:modified xsi:type="dcterms:W3CDTF">2022-11-11T00:4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80B324138F24EC4FABC6AE28861E17EF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iteId">
    <vt:lpwstr>722ea0be-3e1c-4b11-ad6f-9401d6856e24</vt:lpwstr>
  </property>
  <property fmtid="{D5CDD505-2E9C-101B-9397-08002B2CF9AE}" pid="6" name="MSIP_Label_7158ebbd-6c5e-441f-bfc9-4eb8c11e3978_Owner">
    <vt:lpwstr>Luke.Butler@respectvictoria.vic.gov.au</vt:lpwstr>
  </property>
  <property fmtid="{D5CDD505-2E9C-101B-9397-08002B2CF9AE}" pid="7" name="MSIP_Label_7158ebbd-6c5e-441f-bfc9-4eb8c11e3978_SetDate">
    <vt:lpwstr>2020-03-26T07:27:58.5650443Z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Application">
    <vt:lpwstr>Microsoft Azure Information Protection</vt:lpwstr>
  </property>
  <property fmtid="{D5CDD505-2E9C-101B-9397-08002B2CF9AE}" pid="10" name="MSIP_Label_7158ebbd-6c5e-441f-bfc9-4eb8c11e3978_Extended_MSFT_Method">
    <vt:lpwstr>Manual</vt:lpwstr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